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56389E" w14:textId="77777777" w:rsidR="00954F6D" w:rsidRDefault="00954F6D" w:rsidP="00067457">
      <w:pPr>
        <w:pStyle w:val="Title"/>
        <w:jc w:val="center"/>
        <w:rPr>
          <w:rFonts w:ascii="Arial Nova Light" w:hAnsi="Arial Nova Light"/>
          <w:sz w:val="36"/>
          <w:szCs w:val="36"/>
        </w:rPr>
      </w:pPr>
    </w:p>
    <w:p w14:paraId="4CEE5D93" w14:textId="68A05FD7" w:rsidR="00B44623" w:rsidRPr="00954F6D" w:rsidRDefault="00576A24" w:rsidP="00067457">
      <w:pPr>
        <w:pStyle w:val="Title"/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 xml:space="preserve">Lab-Specific </w:t>
      </w:r>
      <w:r w:rsidR="009C0A45" w:rsidRPr="00954F6D">
        <w:rPr>
          <w:rFonts w:ascii="Arial" w:hAnsi="Arial" w:cs="Arial"/>
          <w:sz w:val="36"/>
          <w:szCs w:val="36"/>
        </w:rPr>
        <w:t>Biosafety P</w:t>
      </w:r>
      <w:r>
        <w:rPr>
          <w:rFonts w:ascii="Arial" w:hAnsi="Arial" w:cs="Arial"/>
          <w:sz w:val="36"/>
          <w:szCs w:val="36"/>
        </w:rPr>
        <w:t>Lan</w:t>
      </w:r>
      <w:r w:rsidR="009C0A45" w:rsidRPr="00954F6D">
        <w:rPr>
          <w:rFonts w:ascii="Arial" w:hAnsi="Arial" w:cs="Arial"/>
          <w:sz w:val="36"/>
          <w:szCs w:val="36"/>
        </w:rPr>
        <w:t xml:space="preserve"> for </w:t>
      </w:r>
      <w:r w:rsidR="009D7FBC">
        <w:rPr>
          <w:rFonts w:ascii="Arial" w:hAnsi="Arial" w:cs="Arial"/>
          <w:sz w:val="36"/>
          <w:szCs w:val="36"/>
        </w:rPr>
        <w:t xml:space="preserve">COVID-19 </w:t>
      </w:r>
      <w:r w:rsidR="00201BD0">
        <w:rPr>
          <w:rFonts w:ascii="Arial" w:hAnsi="Arial" w:cs="Arial"/>
          <w:sz w:val="36"/>
          <w:szCs w:val="36"/>
        </w:rPr>
        <w:t>Project/Testing</w:t>
      </w:r>
    </w:p>
    <w:p w14:paraId="6F88A525" w14:textId="77777777" w:rsidR="009C0A45" w:rsidRPr="00570C4E" w:rsidRDefault="009C0A45" w:rsidP="00F30ED0">
      <w:pPr>
        <w:spacing w:after="240"/>
        <w:rPr>
          <w:rFonts w:cstheme="minorHAnsi"/>
          <w:b/>
          <w:bCs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7560"/>
      </w:tblGrid>
      <w:tr w:rsidR="00067457" w:rsidRPr="00067457" w14:paraId="49DCAA64" w14:textId="77777777" w:rsidTr="00CD18A8">
        <w:tc>
          <w:tcPr>
            <w:tcW w:w="2425" w:type="dxa"/>
            <w:vAlign w:val="center"/>
          </w:tcPr>
          <w:p w14:paraId="0967E70F" w14:textId="62A27E18" w:rsidR="00067457" w:rsidRPr="00067457" w:rsidRDefault="00067457" w:rsidP="00067457">
            <w:pPr>
              <w:spacing w:after="240"/>
              <w:rPr>
                <w:rFonts w:ascii="Arial Nova" w:hAnsi="Arial Nova" w:cstheme="minorHAnsi"/>
                <w:b/>
                <w:bCs/>
              </w:rPr>
            </w:pPr>
            <w:r w:rsidRPr="00067457">
              <w:rPr>
                <w:rFonts w:ascii="Arial Nova" w:hAnsi="Arial Nova" w:cstheme="minorHAnsi"/>
                <w:b/>
                <w:bCs/>
              </w:rPr>
              <w:t>Principal Investigator:</w:t>
            </w:r>
          </w:p>
        </w:tc>
        <w:tc>
          <w:tcPr>
            <w:tcW w:w="7560" w:type="dxa"/>
          </w:tcPr>
          <w:p w14:paraId="09A63F72" w14:textId="1B2FABB3" w:rsidR="00067457" w:rsidRPr="00067457" w:rsidRDefault="00067457" w:rsidP="00F43972">
            <w:pPr>
              <w:spacing w:after="240"/>
              <w:rPr>
                <w:rFonts w:ascii="Arial Nova" w:hAnsi="Arial Nova" w:cstheme="minorHAnsi"/>
              </w:rPr>
            </w:pPr>
          </w:p>
        </w:tc>
      </w:tr>
      <w:tr w:rsidR="00067457" w:rsidRPr="00067457" w14:paraId="549A9113" w14:textId="77777777" w:rsidTr="00CD18A8">
        <w:tc>
          <w:tcPr>
            <w:tcW w:w="2425" w:type="dxa"/>
            <w:vAlign w:val="center"/>
          </w:tcPr>
          <w:p w14:paraId="1B55BFFE" w14:textId="507FAACC" w:rsidR="00067457" w:rsidRPr="00067457" w:rsidRDefault="00067457" w:rsidP="00067457">
            <w:pPr>
              <w:spacing w:after="240"/>
              <w:rPr>
                <w:rFonts w:ascii="Arial Nova" w:hAnsi="Arial Nova" w:cstheme="minorHAnsi"/>
                <w:b/>
                <w:bCs/>
              </w:rPr>
            </w:pPr>
            <w:r w:rsidRPr="00067457">
              <w:rPr>
                <w:rFonts w:ascii="Arial Nova" w:hAnsi="Arial Nova" w:cstheme="minorHAnsi"/>
                <w:b/>
                <w:bCs/>
              </w:rPr>
              <w:t>Department:</w:t>
            </w:r>
          </w:p>
        </w:tc>
        <w:tc>
          <w:tcPr>
            <w:tcW w:w="7560" w:type="dxa"/>
          </w:tcPr>
          <w:p w14:paraId="31819E16" w14:textId="0EDAABA7" w:rsidR="00067457" w:rsidRPr="00067457" w:rsidRDefault="00067457" w:rsidP="00F43972">
            <w:pPr>
              <w:spacing w:after="240"/>
              <w:rPr>
                <w:rFonts w:ascii="Arial Nova" w:hAnsi="Arial Nova" w:cstheme="minorHAnsi"/>
              </w:rPr>
            </w:pPr>
          </w:p>
        </w:tc>
      </w:tr>
      <w:tr w:rsidR="00067457" w:rsidRPr="00067457" w14:paraId="0DDE0E6D" w14:textId="77777777" w:rsidTr="00CD18A8">
        <w:tc>
          <w:tcPr>
            <w:tcW w:w="2425" w:type="dxa"/>
            <w:vAlign w:val="center"/>
          </w:tcPr>
          <w:p w14:paraId="5796A926" w14:textId="232ED149" w:rsidR="00067457" w:rsidRPr="00067457" w:rsidRDefault="00067457" w:rsidP="00067457">
            <w:pPr>
              <w:spacing w:after="240"/>
              <w:rPr>
                <w:rFonts w:ascii="Arial Nova" w:hAnsi="Arial Nova" w:cstheme="minorHAnsi"/>
                <w:b/>
                <w:bCs/>
              </w:rPr>
            </w:pPr>
            <w:r w:rsidRPr="00067457">
              <w:rPr>
                <w:rFonts w:ascii="Arial Nova" w:hAnsi="Arial Nova" w:cstheme="minorHAnsi"/>
                <w:b/>
                <w:bCs/>
              </w:rPr>
              <w:t>Emergency Contacts:</w:t>
            </w:r>
          </w:p>
        </w:tc>
        <w:tc>
          <w:tcPr>
            <w:tcW w:w="7560" w:type="dxa"/>
          </w:tcPr>
          <w:p w14:paraId="5DDD4CF4" w14:textId="3E7DA732" w:rsidR="00067457" w:rsidRPr="00067457" w:rsidRDefault="00067457" w:rsidP="00F43972">
            <w:pPr>
              <w:spacing w:after="240"/>
              <w:rPr>
                <w:rFonts w:ascii="Arial Nova" w:hAnsi="Arial Nova" w:cstheme="minorHAnsi"/>
              </w:rPr>
            </w:pPr>
          </w:p>
        </w:tc>
      </w:tr>
    </w:tbl>
    <w:p w14:paraId="28FD60C0" w14:textId="569F87DA" w:rsidR="008E0BC1" w:rsidRPr="00067457" w:rsidRDefault="00954F6D" w:rsidP="00F30ED0">
      <w:pPr>
        <w:spacing w:after="240"/>
        <w:rPr>
          <w:rFonts w:ascii="Arial Nova" w:hAnsi="Arial Nova" w:cstheme="minorHAnsi"/>
          <w:b/>
          <w:bCs/>
        </w:rPr>
      </w:pPr>
      <w:r>
        <w:rPr>
          <w:rFonts w:ascii="Arial Nova" w:hAnsi="Arial Nova" w:cstheme="minorHAnsi"/>
          <w:b/>
          <w:bCs/>
        </w:rPr>
        <w:br/>
      </w:r>
      <w:r w:rsidR="00201BD0">
        <w:rPr>
          <w:rFonts w:ascii="Arial Nova" w:hAnsi="Arial Nova" w:cstheme="minorHAnsi"/>
          <w:b/>
          <w:bCs/>
        </w:rPr>
        <w:t>Lab Personnel</w:t>
      </w:r>
      <w:r w:rsidR="00B155B1" w:rsidRPr="00067457">
        <w:rPr>
          <w:rFonts w:ascii="Arial Nova" w:hAnsi="Arial Nova" w:cstheme="minorHAnsi"/>
          <w:b/>
          <w:bCs/>
        </w:rPr>
        <w:t xml:space="preserve"> (Please list all lab personnel that will perform </w:t>
      </w:r>
      <w:r w:rsidR="00201BD0">
        <w:rPr>
          <w:rFonts w:ascii="Arial Nova" w:hAnsi="Arial Nova" w:cstheme="minorHAnsi"/>
          <w:b/>
          <w:bCs/>
        </w:rPr>
        <w:t>testing</w:t>
      </w:r>
      <w:r w:rsidR="00B155B1" w:rsidRPr="00067457">
        <w:rPr>
          <w:rFonts w:ascii="Arial Nova" w:hAnsi="Arial Nova" w:cstheme="minorHAnsi"/>
          <w:b/>
          <w:bCs/>
        </w:rPr>
        <w:t xml:space="preserve"> for this project. Include the name, procedures that will be conducted, and training</w:t>
      </w:r>
      <w:r w:rsidR="00382CD5">
        <w:rPr>
          <w:rFonts w:ascii="Arial Nova" w:hAnsi="Arial Nova" w:cstheme="minorHAnsi"/>
          <w:b/>
          <w:bCs/>
        </w:rPr>
        <w:t>/</w:t>
      </w:r>
      <w:r w:rsidR="00B155B1" w:rsidRPr="00067457">
        <w:rPr>
          <w:rFonts w:ascii="Arial Nova" w:hAnsi="Arial Nova" w:cstheme="minorHAnsi"/>
          <w:b/>
          <w:bCs/>
        </w:rPr>
        <w:t xml:space="preserve">expertise of each </w:t>
      </w:r>
      <w:r w:rsidR="00201BD0">
        <w:rPr>
          <w:rFonts w:ascii="Arial Nova" w:hAnsi="Arial Nova" w:cstheme="minorHAnsi"/>
          <w:b/>
          <w:bCs/>
        </w:rPr>
        <w:t>person</w:t>
      </w:r>
      <w:r w:rsidR="00B155B1" w:rsidRPr="00067457">
        <w:rPr>
          <w:rFonts w:ascii="Arial Nova" w:hAnsi="Arial Nova" w:cstheme="minorHAnsi"/>
          <w:b/>
          <w:bCs/>
        </w:rPr>
        <w:t>.</w:t>
      </w:r>
      <w:r w:rsidR="00382CD5">
        <w:rPr>
          <w:rFonts w:ascii="Arial Nova" w:hAnsi="Arial Nova" w:cstheme="minorHAnsi"/>
          <w:b/>
          <w:bCs/>
        </w:rPr>
        <w:t xml:space="preserve"> Include biosafety training with dates</w:t>
      </w:r>
      <w:r w:rsidR="00B155B1" w:rsidRPr="00067457">
        <w:rPr>
          <w:rFonts w:ascii="Arial Nova" w:hAnsi="Arial Nova" w:cstheme="minorHAnsi"/>
          <w:b/>
          <w:bCs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1980"/>
        <w:gridCol w:w="2790"/>
        <w:gridCol w:w="2861"/>
      </w:tblGrid>
      <w:tr w:rsidR="00067457" w:rsidRPr="00067457" w14:paraId="4A402A8E" w14:textId="77777777" w:rsidTr="00792264">
        <w:trPr>
          <w:trHeight w:val="443"/>
        </w:trPr>
        <w:tc>
          <w:tcPr>
            <w:tcW w:w="2335" w:type="dxa"/>
            <w:vAlign w:val="center"/>
          </w:tcPr>
          <w:p w14:paraId="478682E0" w14:textId="1EABED5F" w:rsidR="00067457" w:rsidRPr="00067457" w:rsidRDefault="00067457" w:rsidP="00067457">
            <w:pPr>
              <w:spacing w:after="160"/>
              <w:jc w:val="center"/>
              <w:rPr>
                <w:rFonts w:ascii="Arial Nova" w:hAnsi="Arial Nova" w:cstheme="minorHAnsi"/>
                <w:b/>
                <w:sz w:val="19"/>
                <w:szCs w:val="19"/>
              </w:rPr>
            </w:pPr>
            <w:r w:rsidRPr="00067457">
              <w:rPr>
                <w:rFonts w:ascii="Arial Nova" w:hAnsi="Arial Nova" w:cstheme="minorHAnsi"/>
                <w:b/>
                <w:sz w:val="19"/>
                <w:szCs w:val="19"/>
              </w:rPr>
              <w:t>Name</w:t>
            </w:r>
          </w:p>
        </w:tc>
        <w:tc>
          <w:tcPr>
            <w:tcW w:w="1980" w:type="dxa"/>
            <w:vAlign w:val="center"/>
          </w:tcPr>
          <w:p w14:paraId="3A455CE4" w14:textId="6630A844" w:rsidR="00067457" w:rsidRPr="00067457" w:rsidRDefault="00067457" w:rsidP="00067457">
            <w:pPr>
              <w:spacing w:after="160"/>
              <w:jc w:val="center"/>
              <w:rPr>
                <w:rFonts w:ascii="Arial Nova" w:hAnsi="Arial Nova" w:cstheme="minorHAnsi"/>
                <w:b/>
                <w:sz w:val="19"/>
                <w:szCs w:val="19"/>
              </w:rPr>
            </w:pPr>
            <w:r w:rsidRPr="00067457">
              <w:rPr>
                <w:rFonts w:ascii="Arial Nova" w:hAnsi="Arial Nova" w:cstheme="minorHAnsi"/>
                <w:b/>
                <w:sz w:val="19"/>
                <w:szCs w:val="19"/>
              </w:rPr>
              <w:t>Position</w:t>
            </w:r>
          </w:p>
        </w:tc>
        <w:tc>
          <w:tcPr>
            <w:tcW w:w="2790" w:type="dxa"/>
            <w:vAlign w:val="center"/>
          </w:tcPr>
          <w:p w14:paraId="0E579E06" w14:textId="23FDBC62" w:rsidR="00067457" w:rsidRPr="00067457" w:rsidRDefault="00067457" w:rsidP="00067457">
            <w:pPr>
              <w:spacing w:after="160"/>
              <w:jc w:val="center"/>
              <w:rPr>
                <w:rFonts w:ascii="Arial Nova" w:hAnsi="Arial Nova" w:cstheme="minorHAnsi"/>
                <w:b/>
                <w:sz w:val="19"/>
                <w:szCs w:val="19"/>
              </w:rPr>
            </w:pPr>
            <w:r w:rsidRPr="00067457">
              <w:rPr>
                <w:rFonts w:ascii="Arial Nova" w:hAnsi="Arial Nova" w:cstheme="minorHAnsi"/>
                <w:b/>
                <w:sz w:val="19"/>
                <w:szCs w:val="19"/>
              </w:rPr>
              <w:t>Procedures Conducted</w:t>
            </w:r>
          </w:p>
        </w:tc>
        <w:tc>
          <w:tcPr>
            <w:tcW w:w="2861" w:type="dxa"/>
            <w:vAlign w:val="center"/>
          </w:tcPr>
          <w:p w14:paraId="52560D11" w14:textId="78F97E2C" w:rsidR="00067457" w:rsidRPr="00067457" w:rsidRDefault="00067457" w:rsidP="00067457">
            <w:pPr>
              <w:spacing w:after="160"/>
              <w:jc w:val="center"/>
              <w:rPr>
                <w:rFonts w:ascii="Arial Nova" w:hAnsi="Arial Nova" w:cstheme="minorHAnsi"/>
                <w:b/>
                <w:sz w:val="19"/>
                <w:szCs w:val="19"/>
              </w:rPr>
            </w:pPr>
            <w:r w:rsidRPr="00067457">
              <w:rPr>
                <w:rFonts w:ascii="Arial Nova" w:hAnsi="Arial Nova" w:cstheme="minorHAnsi"/>
                <w:b/>
                <w:sz w:val="19"/>
                <w:szCs w:val="19"/>
              </w:rPr>
              <w:t>Training/Expertise</w:t>
            </w:r>
          </w:p>
        </w:tc>
      </w:tr>
      <w:tr w:rsidR="00067457" w:rsidRPr="00067457" w14:paraId="4A69CBCA" w14:textId="77777777" w:rsidTr="00792264">
        <w:trPr>
          <w:trHeight w:val="617"/>
        </w:trPr>
        <w:tc>
          <w:tcPr>
            <w:tcW w:w="2335" w:type="dxa"/>
          </w:tcPr>
          <w:p w14:paraId="1AAD5A36" w14:textId="4FEBD87E" w:rsidR="00067457" w:rsidRPr="00067457" w:rsidRDefault="00067457" w:rsidP="00D65C65">
            <w:pPr>
              <w:spacing w:after="160"/>
              <w:rPr>
                <w:rFonts w:cstheme="minorHAnsi"/>
                <w:bCs/>
              </w:rPr>
            </w:pPr>
          </w:p>
        </w:tc>
        <w:tc>
          <w:tcPr>
            <w:tcW w:w="1980" w:type="dxa"/>
          </w:tcPr>
          <w:p w14:paraId="0C1AC57E" w14:textId="77777777" w:rsidR="00067457" w:rsidRPr="00067457" w:rsidRDefault="00067457" w:rsidP="00D65C65">
            <w:pPr>
              <w:spacing w:after="160"/>
              <w:rPr>
                <w:rFonts w:cstheme="minorHAnsi"/>
                <w:bCs/>
              </w:rPr>
            </w:pPr>
          </w:p>
        </w:tc>
        <w:tc>
          <w:tcPr>
            <w:tcW w:w="2790" w:type="dxa"/>
          </w:tcPr>
          <w:p w14:paraId="076A8E2E" w14:textId="12095BFD" w:rsidR="00067457" w:rsidRPr="00067457" w:rsidRDefault="00067457" w:rsidP="00D65C65">
            <w:pPr>
              <w:spacing w:after="160"/>
              <w:rPr>
                <w:rFonts w:cstheme="minorHAnsi"/>
                <w:bCs/>
              </w:rPr>
            </w:pPr>
          </w:p>
        </w:tc>
        <w:tc>
          <w:tcPr>
            <w:tcW w:w="2861" w:type="dxa"/>
          </w:tcPr>
          <w:p w14:paraId="1DDD35E8" w14:textId="77777777" w:rsidR="00067457" w:rsidRPr="00067457" w:rsidRDefault="00067457" w:rsidP="00D65C65">
            <w:pPr>
              <w:spacing w:after="160"/>
              <w:rPr>
                <w:rFonts w:cstheme="minorHAnsi"/>
                <w:bCs/>
              </w:rPr>
            </w:pPr>
          </w:p>
        </w:tc>
      </w:tr>
      <w:tr w:rsidR="00067457" w:rsidRPr="00067457" w14:paraId="26CFE2CF" w14:textId="77777777" w:rsidTr="00792264">
        <w:trPr>
          <w:trHeight w:val="633"/>
        </w:trPr>
        <w:tc>
          <w:tcPr>
            <w:tcW w:w="2335" w:type="dxa"/>
          </w:tcPr>
          <w:p w14:paraId="57BBDB4C" w14:textId="76CBFE7B" w:rsidR="00067457" w:rsidRPr="00067457" w:rsidRDefault="00067457" w:rsidP="00D65C65">
            <w:pPr>
              <w:spacing w:after="160"/>
              <w:rPr>
                <w:rFonts w:cstheme="minorHAnsi"/>
                <w:bCs/>
              </w:rPr>
            </w:pPr>
          </w:p>
        </w:tc>
        <w:tc>
          <w:tcPr>
            <w:tcW w:w="1980" w:type="dxa"/>
          </w:tcPr>
          <w:p w14:paraId="630C8EFA" w14:textId="77777777" w:rsidR="00067457" w:rsidRPr="00067457" w:rsidRDefault="00067457" w:rsidP="00D65C65">
            <w:pPr>
              <w:spacing w:after="160"/>
              <w:rPr>
                <w:rFonts w:cstheme="minorHAnsi"/>
                <w:bCs/>
              </w:rPr>
            </w:pPr>
          </w:p>
        </w:tc>
        <w:tc>
          <w:tcPr>
            <w:tcW w:w="2790" w:type="dxa"/>
          </w:tcPr>
          <w:p w14:paraId="5CD8E76C" w14:textId="7A17184F" w:rsidR="00067457" w:rsidRPr="00067457" w:rsidRDefault="00067457" w:rsidP="00D65C65">
            <w:pPr>
              <w:spacing w:after="160"/>
              <w:rPr>
                <w:rFonts w:cstheme="minorHAnsi"/>
                <w:bCs/>
              </w:rPr>
            </w:pPr>
          </w:p>
        </w:tc>
        <w:tc>
          <w:tcPr>
            <w:tcW w:w="2861" w:type="dxa"/>
          </w:tcPr>
          <w:p w14:paraId="0832FAE5" w14:textId="25DD2F45" w:rsidR="00067457" w:rsidRPr="00067457" w:rsidRDefault="00067457" w:rsidP="00D65C65">
            <w:pPr>
              <w:spacing w:after="160"/>
              <w:rPr>
                <w:rFonts w:cstheme="minorHAnsi"/>
                <w:bCs/>
              </w:rPr>
            </w:pPr>
          </w:p>
        </w:tc>
      </w:tr>
      <w:tr w:rsidR="00067457" w:rsidRPr="00067457" w14:paraId="5409A714" w14:textId="77777777" w:rsidTr="00792264">
        <w:trPr>
          <w:trHeight w:val="617"/>
        </w:trPr>
        <w:tc>
          <w:tcPr>
            <w:tcW w:w="2335" w:type="dxa"/>
          </w:tcPr>
          <w:p w14:paraId="103CDAD8" w14:textId="679CA085" w:rsidR="00067457" w:rsidRPr="00067457" w:rsidRDefault="00067457" w:rsidP="00D65C65">
            <w:pPr>
              <w:spacing w:after="160"/>
              <w:rPr>
                <w:rFonts w:cstheme="minorHAnsi"/>
                <w:bCs/>
              </w:rPr>
            </w:pPr>
          </w:p>
        </w:tc>
        <w:tc>
          <w:tcPr>
            <w:tcW w:w="1980" w:type="dxa"/>
          </w:tcPr>
          <w:p w14:paraId="6FD0B522" w14:textId="77777777" w:rsidR="00067457" w:rsidRPr="00067457" w:rsidRDefault="00067457" w:rsidP="00D65C65">
            <w:pPr>
              <w:spacing w:after="160"/>
              <w:rPr>
                <w:rFonts w:cstheme="minorHAnsi"/>
                <w:bCs/>
              </w:rPr>
            </w:pPr>
          </w:p>
        </w:tc>
        <w:tc>
          <w:tcPr>
            <w:tcW w:w="2790" w:type="dxa"/>
          </w:tcPr>
          <w:p w14:paraId="09A45A6D" w14:textId="73D5E575" w:rsidR="00067457" w:rsidRPr="00067457" w:rsidRDefault="00067457" w:rsidP="00D65C65">
            <w:pPr>
              <w:spacing w:after="160"/>
              <w:rPr>
                <w:rFonts w:cstheme="minorHAnsi"/>
                <w:bCs/>
              </w:rPr>
            </w:pPr>
          </w:p>
        </w:tc>
        <w:tc>
          <w:tcPr>
            <w:tcW w:w="2861" w:type="dxa"/>
          </w:tcPr>
          <w:p w14:paraId="012DC5CB" w14:textId="0AEEB9E9" w:rsidR="00067457" w:rsidRPr="00067457" w:rsidRDefault="00067457" w:rsidP="00D65C65">
            <w:pPr>
              <w:spacing w:after="160"/>
              <w:rPr>
                <w:rFonts w:cstheme="minorHAnsi"/>
                <w:bCs/>
              </w:rPr>
            </w:pPr>
          </w:p>
        </w:tc>
      </w:tr>
      <w:tr w:rsidR="00067457" w:rsidRPr="00067457" w14:paraId="5D32C27D" w14:textId="77777777" w:rsidTr="00792264">
        <w:trPr>
          <w:trHeight w:val="633"/>
        </w:trPr>
        <w:tc>
          <w:tcPr>
            <w:tcW w:w="2335" w:type="dxa"/>
          </w:tcPr>
          <w:p w14:paraId="115B9C29" w14:textId="308E4F27" w:rsidR="00067457" w:rsidRPr="00067457" w:rsidRDefault="00067457" w:rsidP="00D65C65">
            <w:pPr>
              <w:spacing w:after="160"/>
              <w:rPr>
                <w:rFonts w:cstheme="minorHAnsi"/>
                <w:bCs/>
              </w:rPr>
            </w:pPr>
          </w:p>
        </w:tc>
        <w:tc>
          <w:tcPr>
            <w:tcW w:w="1980" w:type="dxa"/>
          </w:tcPr>
          <w:p w14:paraId="0A1A817A" w14:textId="77777777" w:rsidR="00067457" w:rsidRPr="00067457" w:rsidRDefault="00067457" w:rsidP="00D65C65">
            <w:pPr>
              <w:spacing w:after="160"/>
              <w:rPr>
                <w:rFonts w:cstheme="minorHAnsi"/>
                <w:bCs/>
              </w:rPr>
            </w:pPr>
          </w:p>
        </w:tc>
        <w:tc>
          <w:tcPr>
            <w:tcW w:w="2790" w:type="dxa"/>
          </w:tcPr>
          <w:p w14:paraId="0282936F" w14:textId="34C1CE77" w:rsidR="00067457" w:rsidRPr="00067457" w:rsidRDefault="00067457" w:rsidP="00D65C65">
            <w:pPr>
              <w:spacing w:after="160"/>
              <w:rPr>
                <w:rFonts w:cstheme="minorHAnsi"/>
                <w:bCs/>
              </w:rPr>
            </w:pPr>
          </w:p>
        </w:tc>
        <w:tc>
          <w:tcPr>
            <w:tcW w:w="2861" w:type="dxa"/>
          </w:tcPr>
          <w:p w14:paraId="665EC830" w14:textId="77777777" w:rsidR="00067457" w:rsidRPr="00067457" w:rsidRDefault="00067457" w:rsidP="00D65C65">
            <w:pPr>
              <w:spacing w:after="160"/>
              <w:rPr>
                <w:rFonts w:cstheme="minorHAnsi"/>
                <w:bCs/>
              </w:rPr>
            </w:pPr>
          </w:p>
        </w:tc>
      </w:tr>
    </w:tbl>
    <w:p w14:paraId="1B690027" w14:textId="77777777" w:rsidR="00CD18A8" w:rsidRDefault="00CD18A8" w:rsidP="00F30ED0">
      <w:pPr>
        <w:spacing w:after="240"/>
        <w:rPr>
          <w:rFonts w:ascii="Arial Nova" w:hAnsi="Arial Nova" w:cstheme="minorHAnsi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50"/>
        <w:gridCol w:w="4435"/>
      </w:tblGrid>
      <w:tr w:rsidR="00954F6D" w:rsidRPr="00067457" w14:paraId="11D7F27C" w14:textId="34A4F2F9" w:rsidTr="00954F6D">
        <w:trPr>
          <w:trHeight w:val="593"/>
        </w:trPr>
        <w:tc>
          <w:tcPr>
            <w:tcW w:w="5550" w:type="dxa"/>
            <w:vAlign w:val="center"/>
          </w:tcPr>
          <w:p w14:paraId="3414824F" w14:textId="06BB3401" w:rsidR="00954F6D" w:rsidRPr="00067457" w:rsidRDefault="00954F6D" w:rsidP="000563C4">
            <w:pPr>
              <w:spacing w:after="240"/>
              <w:rPr>
                <w:rFonts w:ascii="Arial Nova" w:hAnsi="Arial Nova" w:cstheme="minorHAnsi"/>
              </w:rPr>
            </w:pPr>
            <w:r w:rsidRPr="00CD18A8">
              <w:rPr>
                <w:rFonts w:ascii="Arial Nova" w:hAnsi="Arial Nova" w:cstheme="minorHAnsi"/>
                <w:b/>
                <w:bCs/>
              </w:rPr>
              <w:t xml:space="preserve">Building &amp; Rooms where experiments will be conducted:  </w:t>
            </w:r>
          </w:p>
        </w:tc>
        <w:tc>
          <w:tcPr>
            <w:tcW w:w="4435" w:type="dxa"/>
            <w:vAlign w:val="center"/>
          </w:tcPr>
          <w:p w14:paraId="370A113A" w14:textId="77777777" w:rsidR="00954F6D" w:rsidRPr="00067457" w:rsidRDefault="00954F6D" w:rsidP="00954F6D">
            <w:pPr>
              <w:spacing w:after="240"/>
              <w:rPr>
                <w:rFonts w:ascii="Arial Nova" w:hAnsi="Arial Nova" w:cstheme="minorHAnsi"/>
              </w:rPr>
            </w:pPr>
          </w:p>
        </w:tc>
      </w:tr>
    </w:tbl>
    <w:p w14:paraId="3AC153FB" w14:textId="16428F03" w:rsidR="00B155B1" w:rsidRPr="00067457" w:rsidRDefault="00B155B1" w:rsidP="00F30ED0">
      <w:pPr>
        <w:spacing w:after="240"/>
        <w:rPr>
          <w:rFonts w:ascii="Arial Nova" w:hAnsi="Arial Nova" w:cstheme="minorHAnsi"/>
        </w:rPr>
      </w:pPr>
    </w:p>
    <w:p w14:paraId="784FB934" w14:textId="5AEB0B65" w:rsidR="008E0BC1" w:rsidRDefault="00576A24" w:rsidP="00F30ED0">
      <w:pPr>
        <w:spacing w:after="120"/>
        <w:rPr>
          <w:rFonts w:ascii="Arial Nova" w:hAnsi="Arial Nova"/>
          <w:b/>
          <w:bCs/>
        </w:rPr>
      </w:pPr>
      <w:r w:rsidRPr="00067457">
        <w:rPr>
          <w:rFonts w:ascii="Arial Nova" w:hAnsi="Arial Nova"/>
          <w:b/>
          <w:bCs/>
        </w:rPr>
        <w:t xml:space="preserve">Provide </w:t>
      </w:r>
      <w:r w:rsidR="00DE7DCD" w:rsidRPr="00067457">
        <w:rPr>
          <w:rFonts w:ascii="Arial Nova" w:hAnsi="Arial Nova"/>
          <w:b/>
          <w:bCs/>
        </w:rPr>
        <w:t>a summary</w:t>
      </w:r>
      <w:r w:rsidRPr="00067457">
        <w:rPr>
          <w:rFonts w:ascii="Arial Nova" w:hAnsi="Arial Nova"/>
          <w:b/>
          <w:bCs/>
        </w:rPr>
        <w:t xml:space="preserve"> that will a</w:t>
      </w:r>
      <w:r>
        <w:rPr>
          <w:rFonts w:ascii="Arial Nova" w:hAnsi="Arial Nova"/>
          <w:b/>
          <w:bCs/>
        </w:rPr>
        <w:t>ddress</w:t>
      </w:r>
      <w:r w:rsidRPr="00067457">
        <w:rPr>
          <w:rFonts w:ascii="Arial Nova" w:hAnsi="Arial Nova"/>
          <w:b/>
          <w:bCs/>
        </w:rPr>
        <w:t xml:space="preserve"> the safety of this project and to identify the potential risk of all </w:t>
      </w:r>
      <w:r w:rsidR="00201BD0">
        <w:rPr>
          <w:rFonts w:ascii="Arial Nova" w:hAnsi="Arial Nova"/>
          <w:b/>
          <w:bCs/>
        </w:rPr>
        <w:t>processes</w:t>
      </w:r>
      <w:r w:rsidRPr="00067457">
        <w:rPr>
          <w:rFonts w:ascii="Arial Nova" w:hAnsi="Arial Nova"/>
          <w:b/>
          <w:bCs/>
        </w:rPr>
        <w:t>. This summary must include a description of the materials that will be used, the likelihood that the materials contain pathogens, the procedures that will be performed, and any activities that may result in a laboratory exposure</w:t>
      </w:r>
      <w:r w:rsidR="000A482C" w:rsidRPr="00067457">
        <w:rPr>
          <w:rFonts w:ascii="Arial Nova" w:hAnsi="Arial Nova"/>
          <w:b/>
          <w:bCs/>
        </w:rPr>
        <w:t>:</w:t>
      </w:r>
      <w:r w:rsidR="00CA1891" w:rsidRPr="00067457">
        <w:rPr>
          <w:rFonts w:ascii="Arial Nova" w:hAnsi="Arial Nova"/>
          <w:b/>
          <w:bCs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CD18A8" w14:paraId="109CABB8" w14:textId="77777777" w:rsidTr="00792264">
        <w:trPr>
          <w:trHeight w:val="566"/>
        </w:trPr>
        <w:tc>
          <w:tcPr>
            <w:tcW w:w="10070" w:type="dxa"/>
          </w:tcPr>
          <w:p w14:paraId="17BEDFCE" w14:textId="77777777" w:rsidR="00CD18A8" w:rsidRDefault="00CD18A8" w:rsidP="00F30ED0">
            <w:pPr>
              <w:spacing w:after="120"/>
              <w:rPr>
                <w:rFonts w:ascii="Arial Nova" w:hAnsi="Arial Nova"/>
                <w:b/>
                <w:bCs/>
              </w:rPr>
            </w:pPr>
          </w:p>
        </w:tc>
      </w:tr>
    </w:tbl>
    <w:p w14:paraId="148ED708" w14:textId="77777777" w:rsidR="00CD18A8" w:rsidRPr="00067457" w:rsidRDefault="00CD18A8" w:rsidP="00F30ED0">
      <w:pPr>
        <w:spacing w:after="120"/>
        <w:rPr>
          <w:rFonts w:ascii="Arial Nova" w:hAnsi="Arial Nova"/>
          <w:b/>
          <w:bCs/>
        </w:rPr>
      </w:pPr>
    </w:p>
    <w:p w14:paraId="6B84BB35" w14:textId="77777777" w:rsidR="00CD18A8" w:rsidRDefault="00EC79E9" w:rsidP="00F30ED0">
      <w:pPr>
        <w:spacing w:after="240"/>
        <w:rPr>
          <w:rFonts w:ascii="Arial Nova" w:hAnsi="Arial Nova"/>
        </w:rPr>
      </w:pPr>
      <w:r w:rsidRPr="00067457">
        <w:rPr>
          <w:rFonts w:ascii="Arial Nova" w:hAnsi="Arial Nova"/>
          <w:b/>
          <w:bCs/>
        </w:rPr>
        <w:t>Biosafety Cabinet Information</w:t>
      </w:r>
      <w:r w:rsidR="00CD18A8">
        <w:rPr>
          <w:rFonts w:ascii="Arial Nova" w:hAnsi="Arial Nova"/>
          <w:b/>
          <w:bCs/>
        </w:rPr>
        <w:t xml:space="preserve"> (include last certified date)</w:t>
      </w:r>
      <w:r w:rsidRPr="00067457">
        <w:rPr>
          <w:rFonts w:ascii="Arial Nova" w:hAnsi="Arial Nova"/>
          <w:b/>
          <w:bCs/>
        </w:rPr>
        <w:t>:</w:t>
      </w:r>
      <w:r w:rsidRPr="00067457">
        <w:rPr>
          <w:rFonts w:ascii="Arial Nova" w:hAnsi="Arial Nova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CD18A8" w14:paraId="7D5482EC" w14:textId="77777777" w:rsidTr="00792264">
        <w:trPr>
          <w:trHeight w:val="323"/>
        </w:trPr>
        <w:tc>
          <w:tcPr>
            <w:tcW w:w="10070" w:type="dxa"/>
          </w:tcPr>
          <w:p w14:paraId="4A280BAB" w14:textId="77777777" w:rsidR="00CD18A8" w:rsidRDefault="00CD18A8" w:rsidP="00F30ED0">
            <w:pPr>
              <w:spacing w:after="240"/>
              <w:rPr>
                <w:rFonts w:ascii="Arial Nova" w:hAnsi="Arial Nova"/>
              </w:rPr>
            </w:pPr>
          </w:p>
        </w:tc>
      </w:tr>
    </w:tbl>
    <w:p w14:paraId="6D90B74E" w14:textId="037E57E2" w:rsidR="00CD18A8" w:rsidRPr="00576A24" w:rsidRDefault="00954F6D" w:rsidP="00F30ED0">
      <w:pPr>
        <w:spacing w:after="120"/>
        <w:rPr>
          <w:rFonts w:ascii="Arial Nova" w:hAnsi="Arial Nova"/>
          <w:b/>
          <w:bCs/>
        </w:rPr>
      </w:pPr>
      <w:r>
        <w:rPr>
          <w:rFonts w:ascii="Arial Nova" w:hAnsi="Arial Nova"/>
          <w:b/>
          <w:bCs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6745"/>
      </w:tblGrid>
      <w:tr w:rsidR="00954F6D" w:rsidRPr="00CD18A8" w14:paraId="43E691C8" w14:textId="69E099FE" w:rsidTr="00954F6D">
        <w:tc>
          <w:tcPr>
            <w:tcW w:w="3325" w:type="dxa"/>
            <w:vAlign w:val="center"/>
          </w:tcPr>
          <w:p w14:paraId="0545053C" w14:textId="23FC9D94" w:rsidR="00954F6D" w:rsidRPr="00CD18A8" w:rsidRDefault="00954F6D" w:rsidP="00954F6D">
            <w:pPr>
              <w:spacing w:after="240"/>
              <w:rPr>
                <w:rFonts w:ascii="Arial Nova" w:hAnsi="Arial Nova" w:cstheme="minorHAnsi"/>
              </w:rPr>
            </w:pPr>
            <w:r w:rsidRPr="00CD18A8">
              <w:rPr>
                <w:rFonts w:ascii="Arial Nova" w:hAnsi="Arial Nova" w:cstheme="minorHAnsi"/>
                <w:b/>
                <w:bCs/>
              </w:rPr>
              <w:t xml:space="preserve">Sharps Use: </w:t>
            </w:r>
          </w:p>
        </w:tc>
        <w:tc>
          <w:tcPr>
            <w:tcW w:w="6745" w:type="dxa"/>
            <w:vAlign w:val="center"/>
          </w:tcPr>
          <w:p w14:paraId="6880967D" w14:textId="77777777" w:rsidR="00954F6D" w:rsidRPr="00CD18A8" w:rsidRDefault="00954F6D" w:rsidP="00954F6D">
            <w:pPr>
              <w:spacing w:after="240"/>
              <w:rPr>
                <w:rFonts w:ascii="Arial Nova" w:hAnsi="Arial Nova" w:cstheme="minorHAnsi"/>
              </w:rPr>
            </w:pPr>
          </w:p>
        </w:tc>
      </w:tr>
      <w:tr w:rsidR="00954F6D" w:rsidRPr="00CD18A8" w14:paraId="0F282335" w14:textId="6F023244" w:rsidTr="00954F6D">
        <w:tc>
          <w:tcPr>
            <w:tcW w:w="3325" w:type="dxa"/>
            <w:vAlign w:val="center"/>
          </w:tcPr>
          <w:p w14:paraId="7F738E54" w14:textId="2D36037E" w:rsidR="00954F6D" w:rsidRPr="00CD18A8" w:rsidRDefault="00954F6D" w:rsidP="00954F6D">
            <w:pPr>
              <w:spacing w:after="240"/>
              <w:rPr>
                <w:rFonts w:ascii="Arial Nova" w:hAnsi="Arial Nova" w:cstheme="minorHAnsi"/>
              </w:rPr>
            </w:pPr>
            <w:r w:rsidRPr="00CD18A8">
              <w:rPr>
                <w:rFonts w:ascii="Arial Nova" w:hAnsi="Arial Nova" w:cstheme="minorHAnsi"/>
                <w:b/>
                <w:bCs/>
              </w:rPr>
              <w:t xml:space="preserve">Lab Entrance Door Signage: </w:t>
            </w:r>
          </w:p>
        </w:tc>
        <w:tc>
          <w:tcPr>
            <w:tcW w:w="6745" w:type="dxa"/>
            <w:vAlign w:val="center"/>
          </w:tcPr>
          <w:p w14:paraId="424F4DDE" w14:textId="77777777" w:rsidR="00954F6D" w:rsidRPr="00CD18A8" w:rsidRDefault="00954F6D" w:rsidP="00954F6D">
            <w:pPr>
              <w:spacing w:after="240"/>
              <w:rPr>
                <w:rFonts w:ascii="Arial Nova" w:hAnsi="Arial Nova" w:cstheme="minorHAnsi"/>
              </w:rPr>
            </w:pPr>
          </w:p>
        </w:tc>
      </w:tr>
      <w:tr w:rsidR="00954F6D" w:rsidRPr="00CD18A8" w14:paraId="25BCF93B" w14:textId="0A64DB70" w:rsidTr="00954F6D">
        <w:tc>
          <w:tcPr>
            <w:tcW w:w="3325" w:type="dxa"/>
            <w:vAlign w:val="center"/>
          </w:tcPr>
          <w:p w14:paraId="11DB50F1" w14:textId="0C30D29E" w:rsidR="00954F6D" w:rsidRPr="00CD18A8" w:rsidRDefault="00954F6D" w:rsidP="00954F6D">
            <w:pPr>
              <w:spacing w:after="240"/>
              <w:rPr>
                <w:rFonts w:ascii="Arial Nova" w:hAnsi="Arial Nova" w:cstheme="minorHAnsi"/>
              </w:rPr>
            </w:pPr>
            <w:r w:rsidRPr="00CD18A8">
              <w:rPr>
                <w:rFonts w:ascii="Arial Nova" w:hAnsi="Arial Nova" w:cstheme="minorHAnsi"/>
                <w:b/>
                <w:bCs/>
              </w:rPr>
              <w:t xml:space="preserve">Biohazard Labels: </w:t>
            </w:r>
          </w:p>
        </w:tc>
        <w:tc>
          <w:tcPr>
            <w:tcW w:w="6745" w:type="dxa"/>
            <w:vAlign w:val="center"/>
          </w:tcPr>
          <w:p w14:paraId="5A4310EE" w14:textId="77777777" w:rsidR="00954F6D" w:rsidRPr="00CD18A8" w:rsidRDefault="00954F6D" w:rsidP="00954F6D">
            <w:pPr>
              <w:spacing w:after="240"/>
              <w:rPr>
                <w:rFonts w:ascii="Arial Nova" w:hAnsi="Arial Nova" w:cstheme="minorHAnsi"/>
              </w:rPr>
            </w:pPr>
          </w:p>
        </w:tc>
      </w:tr>
      <w:tr w:rsidR="00954F6D" w:rsidRPr="00CD18A8" w14:paraId="1354010F" w14:textId="30EE42AF" w:rsidTr="00954F6D">
        <w:tc>
          <w:tcPr>
            <w:tcW w:w="3325" w:type="dxa"/>
            <w:vAlign w:val="center"/>
          </w:tcPr>
          <w:p w14:paraId="5DB21171" w14:textId="480CA2B5" w:rsidR="00954F6D" w:rsidRPr="00CD18A8" w:rsidRDefault="00954F6D" w:rsidP="00954F6D">
            <w:pPr>
              <w:spacing w:after="240"/>
              <w:rPr>
                <w:rFonts w:ascii="Arial Nova" w:hAnsi="Arial Nova" w:cstheme="minorHAnsi"/>
              </w:rPr>
            </w:pPr>
            <w:r w:rsidRPr="00CD18A8">
              <w:rPr>
                <w:rFonts w:ascii="Arial Nova" w:hAnsi="Arial Nova" w:cstheme="minorHAnsi"/>
                <w:b/>
                <w:bCs/>
              </w:rPr>
              <w:t xml:space="preserve">Disinfection: </w:t>
            </w:r>
          </w:p>
        </w:tc>
        <w:tc>
          <w:tcPr>
            <w:tcW w:w="6745" w:type="dxa"/>
            <w:vAlign w:val="center"/>
          </w:tcPr>
          <w:p w14:paraId="3F810B3E" w14:textId="77777777" w:rsidR="00954F6D" w:rsidRPr="00CD18A8" w:rsidRDefault="00954F6D" w:rsidP="00954F6D">
            <w:pPr>
              <w:spacing w:after="240"/>
              <w:rPr>
                <w:rFonts w:ascii="Arial Nova" w:hAnsi="Arial Nova" w:cstheme="minorHAnsi"/>
              </w:rPr>
            </w:pPr>
          </w:p>
        </w:tc>
      </w:tr>
      <w:tr w:rsidR="00954F6D" w:rsidRPr="00CD18A8" w14:paraId="1761929A" w14:textId="4225A3DA" w:rsidTr="00954F6D">
        <w:tc>
          <w:tcPr>
            <w:tcW w:w="3325" w:type="dxa"/>
            <w:vAlign w:val="center"/>
          </w:tcPr>
          <w:p w14:paraId="18B94A3C" w14:textId="27CAD325" w:rsidR="00954F6D" w:rsidRPr="00CD18A8" w:rsidRDefault="00954F6D" w:rsidP="00954F6D">
            <w:pPr>
              <w:spacing w:after="240"/>
              <w:rPr>
                <w:rFonts w:ascii="Arial Nova" w:hAnsi="Arial Nova" w:cstheme="minorHAnsi"/>
              </w:rPr>
            </w:pPr>
            <w:r w:rsidRPr="00CD18A8">
              <w:rPr>
                <w:rFonts w:ascii="Arial Nova" w:hAnsi="Arial Nova" w:cstheme="minorHAnsi"/>
                <w:b/>
                <w:bCs/>
              </w:rPr>
              <w:t xml:space="preserve">Waste Decontamination: </w:t>
            </w:r>
          </w:p>
        </w:tc>
        <w:tc>
          <w:tcPr>
            <w:tcW w:w="6745" w:type="dxa"/>
            <w:vAlign w:val="center"/>
          </w:tcPr>
          <w:p w14:paraId="390BB332" w14:textId="77777777" w:rsidR="00954F6D" w:rsidRPr="00CD18A8" w:rsidRDefault="00954F6D" w:rsidP="00954F6D">
            <w:pPr>
              <w:spacing w:after="240"/>
              <w:rPr>
                <w:rFonts w:ascii="Arial Nova" w:hAnsi="Arial Nova" w:cstheme="minorHAnsi"/>
              </w:rPr>
            </w:pPr>
          </w:p>
        </w:tc>
      </w:tr>
      <w:tr w:rsidR="00954F6D" w:rsidRPr="00CD18A8" w14:paraId="19EC23D2" w14:textId="03508E20" w:rsidTr="00954F6D">
        <w:tc>
          <w:tcPr>
            <w:tcW w:w="3325" w:type="dxa"/>
            <w:vAlign w:val="center"/>
          </w:tcPr>
          <w:p w14:paraId="1541D745" w14:textId="2B1300AB" w:rsidR="00954F6D" w:rsidRPr="00CD18A8" w:rsidRDefault="00954F6D" w:rsidP="00954F6D">
            <w:pPr>
              <w:spacing w:after="240"/>
              <w:rPr>
                <w:rFonts w:ascii="Arial Nova" w:hAnsi="Arial Nova" w:cstheme="minorHAnsi"/>
              </w:rPr>
            </w:pPr>
            <w:r w:rsidRPr="00CD18A8">
              <w:rPr>
                <w:rFonts w:ascii="Arial Nova" w:hAnsi="Arial Nova" w:cstheme="minorHAnsi"/>
                <w:b/>
                <w:bCs/>
              </w:rPr>
              <w:t xml:space="preserve">Personal Protective Equipment: </w:t>
            </w:r>
          </w:p>
        </w:tc>
        <w:tc>
          <w:tcPr>
            <w:tcW w:w="6745" w:type="dxa"/>
            <w:vAlign w:val="center"/>
          </w:tcPr>
          <w:p w14:paraId="44690225" w14:textId="77777777" w:rsidR="00954F6D" w:rsidRPr="00CD18A8" w:rsidRDefault="00954F6D" w:rsidP="00954F6D">
            <w:pPr>
              <w:spacing w:after="240"/>
              <w:rPr>
                <w:rFonts w:ascii="Arial Nova" w:hAnsi="Arial Nova" w:cstheme="minorHAnsi"/>
              </w:rPr>
            </w:pPr>
          </w:p>
        </w:tc>
      </w:tr>
      <w:tr w:rsidR="00954F6D" w:rsidRPr="00CD18A8" w14:paraId="59572286" w14:textId="3743A4FF" w:rsidTr="00954F6D">
        <w:tc>
          <w:tcPr>
            <w:tcW w:w="3325" w:type="dxa"/>
            <w:vAlign w:val="center"/>
          </w:tcPr>
          <w:p w14:paraId="1326FA25" w14:textId="33201408" w:rsidR="00954F6D" w:rsidRPr="00CD18A8" w:rsidRDefault="00954F6D" w:rsidP="00954F6D">
            <w:pPr>
              <w:spacing w:after="240"/>
              <w:rPr>
                <w:rFonts w:ascii="Arial Nova" w:hAnsi="Arial Nova" w:cstheme="minorHAnsi"/>
              </w:rPr>
            </w:pPr>
            <w:r w:rsidRPr="00CD18A8">
              <w:rPr>
                <w:rFonts w:ascii="Arial Nova" w:hAnsi="Arial Nova" w:cstheme="minorHAnsi"/>
                <w:b/>
                <w:bCs/>
              </w:rPr>
              <w:t>IRB Approval:</w:t>
            </w:r>
            <w:r w:rsidRPr="00CD18A8">
              <w:rPr>
                <w:rFonts w:ascii="Arial Nova" w:hAnsi="Arial Nova" w:cstheme="minorHAnsi"/>
              </w:rPr>
              <w:t xml:space="preserve">  </w:t>
            </w:r>
          </w:p>
        </w:tc>
        <w:tc>
          <w:tcPr>
            <w:tcW w:w="6745" w:type="dxa"/>
            <w:vAlign w:val="center"/>
          </w:tcPr>
          <w:p w14:paraId="391D96FD" w14:textId="77777777" w:rsidR="00954F6D" w:rsidRPr="00CD18A8" w:rsidRDefault="00954F6D" w:rsidP="00954F6D">
            <w:pPr>
              <w:spacing w:after="240"/>
              <w:rPr>
                <w:rFonts w:ascii="Arial Nova" w:hAnsi="Arial Nova" w:cstheme="minorHAnsi"/>
              </w:rPr>
            </w:pPr>
          </w:p>
        </w:tc>
      </w:tr>
      <w:tr w:rsidR="00954F6D" w:rsidRPr="00CD18A8" w14:paraId="33A688B1" w14:textId="5F9BC6CA" w:rsidTr="00954F6D">
        <w:tc>
          <w:tcPr>
            <w:tcW w:w="3325" w:type="dxa"/>
            <w:vAlign w:val="center"/>
          </w:tcPr>
          <w:p w14:paraId="7ED45AA6" w14:textId="70AD3F49" w:rsidR="00954F6D" w:rsidRPr="00CD18A8" w:rsidRDefault="00954F6D" w:rsidP="00954F6D">
            <w:pPr>
              <w:spacing w:after="240"/>
              <w:rPr>
                <w:rFonts w:ascii="Arial Nova" w:hAnsi="Arial Nova" w:cstheme="minorHAnsi"/>
              </w:rPr>
            </w:pPr>
            <w:r w:rsidRPr="00CD18A8">
              <w:rPr>
                <w:rFonts w:ascii="Arial Nova" w:hAnsi="Arial Nova" w:cstheme="minorHAnsi"/>
                <w:b/>
                <w:bCs/>
              </w:rPr>
              <w:t xml:space="preserve">Laboratory Facilities: </w:t>
            </w:r>
          </w:p>
        </w:tc>
        <w:tc>
          <w:tcPr>
            <w:tcW w:w="6745" w:type="dxa"/>
            <w:vAlign w:val="center"/>
          </w:tcPr>
          <w:p w14:paraId="76261C5B" w14:textId="77777777" w:rsidR="00954F6D" w:rsidRPr="00CD18A8" w:rsidRDefault="00954F6D" w:rsidP="00954F6D">
            <w:pPr>
              <w:spacing w:after="240"/>
              <w:rPr>
                <w:rFonts w:ascii="Arial Nova" w:hAnsi="Arial Nova" w:cstheme="minorHAnsi"/>
              </w:rPr>
            </w:pPr>
          </w:p>
        </w:tc>
      </w:tr>
      <w:tr w:rsidR="00954F6D" w:rsidRPr="00CD18A8" w14:paraId="48BD5F44" w14:textId="46BAD9E0" w:rsidTr="00954F6D">
        <w:tc>
          <w:tcPr>
            <w:tcW w:w="3325" w:type="dxa"/>
            <w:vAlign w:val="center"/>
          </w:tcPr>
          <w:p w14:paraId="16D6C7D8" w14:textId="381E5538" w:rsidR="00954F6D" w:rsidRPr="00CD18A8" w:rsidRDefault="00954F6D" w:rsidP="00954F6D">
            <w:pPr>
              <w:spacing w:after="240"/>
              <w:rPr>
                <w:rFonts w:ascii="Arial Nova" w:hAnsi="Arial Nova" w:cstheme="minorHAnsi"/>
              </w:rPr>
            </w:pPr>
            <w:r w:rsidRPr="00CD18A8">
              <w:rPr>
                <w:rFonts w:ascii="Arial Nova" w:hAnsi="Arial Nova" w:cstheme="minorHAnsi"/>
                <w:b/>
                <w:bCs/>
              </w:rPr>
              <w:t>Shipping Biological Materials</w:t>
            </w:r>
            <w:r w:rsidR="00201BD0">
              <w:rPr>
                <w:rFonts w:ascii="Arial Nova" w:hAnsi="Arial Nova" w:cstheme="minorHAnsi"/>
                <w:b/>
                <w:bCs/>
              </w:rPr>
              <w:t xml:space="preserve"> (N/A if no shipping)</w:t>
            </w:r>
            <w:r w:rsidRPr="00CD18A8">
              <w:rPr>
                <w:rFonts w:ascii="Arial Nova" w:hAnsi="Arial Nova" w:cstheme="minorHAnsi"/>
                <w:b/>
                <w:bCs/>
              </w:rPr>
              <w:t>:</w:t>
            </w:r>
          </w:p>
        </w:tc>
        <w:tc>
          <w:tcPr>
            <w:tcW w:w="6745" w:type="dxa"/>
            <w:vAlign w:val="center"/>
          </w:tcPr>
          <w:p w14:paraId="09454204" w14:textId="77777777" w:rsidR="00954F6D" w:rsidRPr="00CD18A8" w:rsidRDefault="00954F6D" w:rsidP="00954F6D">
            <w:pPr>
              <w:spacing w:after="240"/>
              <w:rPr>
                <w:rFonts w:ascii="Arial Nova" w:hAnsi="Arial Nova" w:cstheme="minorHAnsi"/>
              </w:rPr>
            </w:pPr>
          </w:p>
        </w:tc>
      </w:tr>
    </w:tbl>
    <w:p w14:paraId="7ECD14C7" w14:textId="77777777" w:rsidR="000D3D99" w:rsidRPr="00067457" w:rsidRDefault="000D3D99" w:rsidP="00682128">
      <w:pPr>
        <w:ind w:firstLine="360"/>
        <w:rPr>
          <w:rFonts w:ascii="Arial Nova" w:hAnsi="Arial Nova"/>
          <w:b/>
          <w:bCs/>
          <w:u w:val="single"/>
        </w:rPr>
      </w:pPr>
    </w:p>
    <w:p w14:paraId="2BD27878" w14:textId="77777777" w:rsidR="00954F6D" w:rsidRDefault="00954F6D" w:rsidP="00DC02D9">
      <w:pPr>
        <w:rPr>
          <w:color w:val="000000" w:themeColor="text1"/>
        </w:rPr>
        <w:sectPr w:rsidR="00954F6D" w:rsidSect="00DC02D9">
          <w:headerReference w:type="default" r:id="rId11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</w:p>
    <w:p w14:paraId="149062F0" w14:textId="00B145E1" w:rsidR="009C0A45" w:rsidRPr="00DC02D9" w:rsidRDefault="009C0A45" w:rsidP="00DC02D9">
      <w:pPr>
        <w:rPr>
          <w:color w:val="000000" w:themeColor="text1"/>
        </w:rPr>
      </w:pPr>
    </w:p>
    <w:p w14:paraId="0029F8E5" w14:textId="77777777" w:rsidR="008145FB" w:rsidRPr="00B173B8" w:rsidRDefault="008145FB" w:rsidP="008145FB">
      <w:pPr>
        <w:pBdr>
          <w:top w:val="single" w:sz="24" w:space="0" w:color="73000A"/>
          <w:left w:val="single" w:sz="24" w:space="0" w:color="73000A"/>
          <w:bottom w:val="single" w:sz="24" w:space="0" w:color="73000A"/>
          <w:right w:val="single" w:sz="24" w:space="0" w:color="73000A"/>
        </w:pBdr>
        <w:shd w:val="clear" w:color="auto" w:fill="73000A"/>
        <w:spacing w:after="0"/>
        <w:outlineLvl w:val="0"/>
        <w:rPr>
          <w:rFonts w:ascii="Arial Nova" w:eastAsia="Times New Roman" w:hAnsi="Arial Nova" w:cs="Arial"/>
          <w:b/>
          <w:caps/>
          <w:color w:val="FFFFFF"/>
          <w:spacing w:val="15"/>
          <w:sz w:val="24"/>
          <w:szCs w:val="24"/>
        </w:rPr>
      </w:pPr>
      <w:bookmarkStart w:id="0" w:name="_Hlk39831306"/>
      <w:r w:rsidRPr="00B173B8">
        <w:rPr>
          <w:rFonts w:ascii="Arial Nova" w:eastAsia="Times New Roman" w:hAnsi="Arial Nova" w:cs="Arial"/>
          <w:b/>
          <w:caps/>
          <w:color w:val="FFFFFF"/>
          <w:spacing w:val="15"/>
          <w:sz w:val="24"/>
          <w:szCs w:val="24"/>
        </w:rPr>
        <w:t>Laboratory-Specific Training Verification for COVID-19 Research:</w:t>
      </w:r>
    </w:p>
    <w:p w14:paraId="653E13AC" w14:textId="160D66BE" w:rsidR="008145FB" w:rsidRPr="008145FB" w:rsidRDefault="008145FB" w:rsidP="00C4010D">
      <w:pPr>
        <w:spacing w:after="480"/>
        <w:jc w:val="both"/>
        <w:rPr>
          <w:rFonts w:ascii="Arial" w:eastAsia="Times New Roman" w:hAnsi="Arial" w:cs="Arial"/>
          <w:b/>
          <w:bCs/>
        </w:rPr>
      </w:pPr>
      <w:r w:rsidRPr="00C4010D">
        <w:rPr>
          <w:rFonts w:ascii="Arial" w:eastAsia="Times New Roman" w:hAnsi="Arial" w:cs="Arial"/>
          <w:sz w:val="16"/>
          <w:szCs w:val="16"/>
        </w:rPr>
        <w:br/>
      </w:r>
      <w:r w:rsidRPr="008145FB">
        <w:rPr>
          <w:rFonts w:ascii="Arial" w:eastAsia="Times New Roman" w:hAnsi="Arial" w:cs="Arial"/>
          <w:b/>
          <w:bCs/>
        </w:rPr>
        <w:t xml:space="preserve">I have reviewed the </w:t>
      </w:r>
      <w:hyperlink r:id="rId12" w:history="1">
        <w:r w:rsidRPr="00B173B8">
          <w:rPr>
            <w:rStyle w:val="Hyperlink"/>
            <w:rFonts w:ascii="Arial" w:eastAsia="Times New Roman" w:hAnsi="Arial" w:cs="Arial"/>
            <w:b/>
            <w:bCs/>
            <w:color w:val="73000A" w:themeColor="accent1"/>
          </w:rPr>
          <w:t>Biosafety Guidance for COVID-19 Research</w:t>
        </w:r>
      </w:hyperlink>
      <w:r w:rsidRPr="008145FB">
        <w:rPr>
          <w:rFonts w:ascii="Arial" w:eastAsia="Times New Roman" w:hAnsi="Arial" w:cs="Arial"/>
          <w:b/>
          <w:bCs/>
        </w:rPr>
        <w:t xml:space="preserve"> with my laboratory staff. I understand that I am responsible for providing laboratory-specific training to my staff. This includes training regarding their duties, the necessary precautions to prevent exposures, and exposure evaluation procedures. </w:t>
      </w:r>
    </w:p>
    <w:p w14:paraId="1985AD51" w14:textId="77777777" w:rsidR="008145FB" w:rsidRPr="008145FB" w:rsidRDefault="008145FB" w:rsidP="008145FB">
      <w:pPr>
        <w:spacing w:after="20"/>
        <w:rPr>
          <w:rFonts w:ascii="Arial" w:eastAsia="Times New Roman" w:hAnsi="Arial" w:cs="Arial"/>
        </w:rPr>
      </w:pPr>
      <w:r w:rsidRPr="008145FB">
        <w:rPr>
          <w:rFonts w:ascii="Arial" w:eastAsia="Times New Roman" w:hAnsi="Arial" w:cs="Arial"/>
        </w:rPr>
        <w:t>Principal Investigator’s Name: ___________________________    ________________________________</w:t>
      </w:r>
    </w:p>
    <w:p w14:paraId="3856B9A5" w14:textId="2EA476DD" w:rsidR="008145FB" w:rsidRPr="008145FB" w:rsidRDefault="008145FB" w:rsidP="00C4010D">
      <w:pPr>
        <w:spacing w:before="0" w:after="120"/>
        <w:ind w:left="2880" w:firstLine="720"/>
        <w:rPr>
          <w:rFonts w:ascii="Arial" w:eastAsia="Times New Roman" w:hAnsi="Arial" w:cs="Arial"/>
        </w:rPr>
      </w:pPr>
      <w:r w:rsidRPr="008145FB">
        <w:rPr>
          <w:rFonts w:ascii="Arial" w:eastAsia="Times New Roman" w:hAnsi="Arial" w:cs="Arial"/>
        </w:rPr>
        <w:t xml:space="preserve">    (Print)</w:t>
      </w:r>
      <w:r w:rsidRPr="008145FB">
        <w:rPr>
          <w:rFonts w:ascii="Arial" w:eastAsia="Times New Roman" w:hAnsi="Arial" w:cs="Arial"/>
        </w:rPr>
        <w:tab/>
      </w:r>
      <w:r w:rsidRPr="008145FB">
        <w:rPr>
          <w:rFonts w:ascii="Arial" w:eastAsia="Times New Roman" w:hAnsi="Arial" w:cs="Arial"/>
        </w:rPr>
        <w:tab/>
      </w:r>
      <w:r w:rsidRPr="008145FB">
        <w:rPr>
          <w:rFonts w:ascii="Arial" w:eastAsia="Times New Roman" w:hAnsi="Arial" w:cs="Arial"/>
        </w:rPr>
        <w:tab/>
      </w:r>
      <w:r w:rsidRPr="008145FB">
        <w:rPr>
          <w:rFonts w:ascii="Arial" w:eastAsia="Times New Roman" w:hAnsi="Arial" w:cs="Arial"/>
        </w:rPr>
        <w:tab/>
        <w:t>(</w:t>
      </w:r>
      <w:r w:rsidR="00E422BB">
        <w:rPr>
          <w:rFonts w:ascii="Arial" w:eastAsia="Times New Roman" w:hAnsi="Arial" w:cs="Arial"/>
        </w:rPr>
        <w:t>Date</w:t>
      </w:r>
      <w:r w:rsidRPr="008145FB">
        <w:rPr>
          <w:rFonts w:ascii="Arial" w:eastAsia="Times New Roman" w:hAnsi="Arial" w:cs="Arial"/>
        </w:rPr>
        <w:t>)</w:t>
      </w:r>
      <w:r w:rsidRPr="008145FB">
        <w:rPr>
          <w:rFonts w:ascii="Arial" w:eastAsia="Times New Roman" w:hAnsi="Arial" w:cs="Arial"/>
        </w:rPr>
        <w:br/>
      </w:r>
    </w:p>
    <w:p w14:paraId="721CB1C6" w14:textId="0894D6FC" w:rsidR="008145FB" w:rsidRPr="008145FB" w:rsidRDefault="008145FB" w:rsidP="00DC02D9">
      <w:pPr>
        <w:spacing w:after="360"/>
        <w:jc w:val="both"/>
        <w:rPr>
          <w:rFonts w:ascii="Arial" w:eastAsia="Times New Roman" w:hAnsi="Arial" w:cs="Arial"/>
          <w:b/>
          <w:bCs/>
        </w:rPr>
      </w:pPr>
      <w:r w:rsidRPr="008145FB">
        <w:rPr>
          <w:rFonts w:ascii="Arial" w:eastAsia="Times New Roman" w:hAnsi="Arial" w:cs="Arial"/>
          <w:b/>
          <w:bCs/>
        </w:rPr>
        <w:t xml:space="preserve">I have reviewed the </w:t>
      </w:r>
      <w:hyperlink r:id="rId13" w:history="1">
        <w:r w:rsidRPr="00B173B8">
          <w:rPr>
            <w:rStyle w:val="Hyperlink"/>
            <w:rFonts w:ascii="Arial" w:eastAsia="Times New Roman" w:hAnsi="Arial" w:cs="Arial"/>
            <w:b/>
            <w:bCs/>
            <w:color w:val="73000A" w:themeColor="accent1"/>
          </w:rPr>
          <w:t>Biosafety Guidance for COVID-19 Research</w:t>
        </w:r>
      </w:hyperlink>
      <w:r w:rsidRPr="008145FB">
        <w:rPr>
          <w:rFonts w:ascii="Arial" w:eastAsia="Times New Roman" w:hAnsi="Arial" w:cs="Arial"/>
          <w:b/>
          <w:bCs/>
        </w:rPr>
        <w:t xml:space="preserve"> with my Principal Investigator or laboratory supervisor and I have been provided with laboratory-specific training for the COVID-19 research I will be conducting.  I understand the information contained in this guide, have had the opportunity to ask questions, and will follow these safe work practices and procedures when conducting COVID-19 research in the laboratory.</w:t>
      </w:r>
    </w:p>
    <w:p w14:paraId="54EBF4B2" w14:textId="5BF801B9" w:rsidR="00283733" w:rsidRPr="008145FB" w:rsidRDefault="008145FB" w:rsidP="00DC02D9">
      <w:pPr>
        <w:spacing w:before="120" w:after="20"/>
        <w:rPr>
          <w:rFonts w:ascii="Arial" w:eastAsia="Times New Roman" w:hAnsi="Arial" w:cs="Arial"/>
        </w:rPr>
      </w:pPr>
      <w:r w:rsidRPr="008145FB">
        <w:rPr>
          <w:rFonts w:ascii="Arial" w:eastAsia="Times New Roman" w:hAnsi="Arial" w:cs="Arial"/>
        </w:rPr>
        <w:t xml:space="preserve">Laboratory Personnel: </w:t>
      </w:r>
      <w:r w:rsidR="00382CD5">
        <w:rPr>
          <w:rFonts w:ascii="Arial" w:eastAsia="Times New Roman" w:hAnsi="Arial" w:cs="Arial"/>
        </w:rPr>
        <w:br/>
      </w:r>
    </w:p>
    <w:tbl>
      <w:tblPr>
        <w:tblStyle w:val="GridTable4"/>
        <w:tblW w:w="10158" w:type="dxa"/>
        <w:tblLook w:val="04A0" w:firstRow="1" w:lastRow="0" w:firstColumn="1" w:lastColumn="0" w:noHBand="0" w:noVBand="1"/>
      </w:tblPr>
      <w:tblGrid>
        <w:gridCol w:w="5079"/>
        <w:gridCol w:w="5079"/>
      </w:tblGrid>
      <w:tr w:rsidR="00283733" w:rsidRPr="00283733" w14:paraId="3762D3FC" w14:textId="77777777" w:rsidTr="00382C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9" w:type="dxa"/>
            <w:vAlign w:val="center"/>
          </w:tcPr>
          <w:p w14:paraId="2A41DEC6" w14:textId="4F46DCE3" w:rsidR="00283733" w:rsidRPr="00382CD5" w:rsidRDefault="00382CD5" w:rsidP="00382CD5">
            <w:pPr>
              <w:spacing w:after="20"/>
              <w:jc w:val="center"/>
              <w:rPr>
                <w:rFonts w:ascii="Arial" w:eastAsia="Times New Roman" w:hAnsi="Arial" w:cs="Arial"/>
                <w:b w:val="0"/>
                <w:bCs w:val="0"/>
              </w:rPr>
            </w:pPr>
            <w:r w:rsidRPr="00382CD5">
              <w:rPr>
                <w:rFonts w:ascii="Arial" w:eastAsia="Times New Roman" w:hAnsi="Arial" w:cs="Arial"/>
                <w:b w:val="0"/>
                <w:bCs w:val="0"/>
              </w:rPr>
              <w:t>Name (Print)</w:t>
            </w:r>
          </w:p>
        </w:tc>
        <w:tc>
          <w:tcPr>
            <w:tcW w:w="5079" w:type="dxa"/>
            <w:vAlign w:val="center"/>
          </w:tcPr>
          <w:p w14:paraId="3C0C1A89" w14:textId="46CFF143" w:rsidR="00283733" w:rsidRPr="00382CD5" w:rsidRDefault="00382CD5" w:rsidP="00382CD5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bCs w:val="0"/>
              </w:rPr>
            </w:pPr>
            <w:r w:rsidRPr="00382CD5">
              <w:rPr>
                <w:rFonts w:ascii="Arial" w:eastAsia="Times New Roman" w:hAnsi="Arial" w:cs="Arial"/>
                <w:b w:val="0"/>
                <w:bCs w:val="0"/>
              </w:rPr>
              <w:t>Date</w:t>
            </w:r>
          </w:p>
        </w:tc>
      </w:tr>
      <w:tr w:rsidR="00283733" w:rsidRPr="00283733" w14:paraId="6A7ECEA9" w14:textId="77777777" w:rsidTr="00382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9" w:type="dxa"/>
            <w:vAlign w:val="center"/>
          </w:tcPr>
          <w:p w14:paraId="656B38B2" w14:textId="4F815A25" w:rsidR="00283733" w:rsidRPr="00283733" w:rsidRDefault="00283733" w:rsidP="00382CD5">
            <w:pPr>
              <w:spacing w:after="20"/>
              <w:rPr>
                <w:rFonts w:ascii="Arial" w:eastAsia="Times New Roman" w:hAnsi="Arial" w:cs="Arial"/>
              </w:rPr>
            </w:pPr>
          </w:p>
        </w:tc>
        <w:tc>
          <w:tcPr>
            <w:tcW w:w="5079" w:type="dxa"/>
            <w:vAlign w:val="center"/>
          </w:tcPr>
          <w:p w14:paraId="5D6AEFCF" w14:textId="5FD741E6" w:rsidR="00283733" w:rsidRPr="00283733" w:rsidRDefault="00283733" w:rsidP="00382CD5">
            <w:pPr>
              <w:spacing w:before="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283733" w:rsidRPr="00283733" w14:paraId="07DC3342" w14:textId="77777777" w:rsidTr="00382CD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9" w:type="dxa"/>
            <w:vAlign w:val="center"/>
          </w:tcPr>
          <w:p w14:paraId="1DCB09E8" w14:textId="3C201007" w:rsidR="00283733" w:rsidRPr="00283733" w:rsidRDefault="00283733" w:rsidP="00382CD5">
            <w:pPr>
              <w:spacing w:after="20"/>
              <w:rPr>
                <w:rFonts w:ascii="Arial" w:eastAsia="Times New Roman" w:hAnsi="Arial" w:cs="Arial"/>
              </w:rPr>
            </w:pPr>
          </w:p>
        </w:tc>
        <w:tc>
          <w:tcPr>
            <w:tcW w:w="5079" w:type="dxa"/>
            <w:vAlign w:val="center"/>
          </w:tcPr>
          <w:p w14:paraId="1147BAF6" w14:textId="6007F450" w:rsidR="00283733" w:rsidRPr="00283733" w:rsidRDefault="00283733" w:rsidP="00382CD5">
            <w:pPr>
              <w:spacing w:before="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283733" w:rsidRPr="00283733" w14:paraId="2303463A" w14:textId="77777777" w:rsidTr="00382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9" w:type="dxa"/>
            <w:vAlign w:val="center"/>
          </w:tcPr>
          <w:p w14:paraId="25A70DD2" w14:textId="306C13E9" w:rsidR="00283733" w:rsidRPr="00283733" w:rsidRDefault="00283733" w:rsidP="00382CD5">
            <w:pPr>
              <w:spacing w:after="20"/>
              <w:rPr>
                <w:rFonts w:ascii="Arial" w:eastAsia="Times New Roman" w:hAnsi="Arial" w:cs="Arial"/>
              </w:rPr>
            </w:pPr>
          </w:p>
        </w:tc>
        <w:tc>
          <w:tcPr>
            <w:tcW w:w="5079" w:type="dxa"/>
            <w:vAlign w:val="center"/>
          </w:tcPr>
          <w:p w14:paraId="14C9F687" w14:textId="2C348026" w:rsidR="00283733" w:rsidRPr="00283733" w:rsidRDefault="00283733" w:rsidP="00382CD5">
            <w:pPr>
              <w:spacing w:before="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283733" w:rsidRPr="00283733" w14:paraId="519A512A" w14:textId="77777777" w:rsidTr="00382CD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9" w:type="dxa"/>
            <w:vAlign w:val="center"/>
          </w:tcPr>
          <w:p w14:paraId="4FA9E6DA" w14:textId="3D449CA6" w:rsidR="00283733" w:rsidRPr="00283733" w:rsidRDefault="00283733" w:rsidP="00382CD5">
            <w:pPr>
              <w:spacing w:after="20"/>
              <w:rPr>
                <w:rFonts w:ascii="Arial" w:eastAsia="Times New Roman" w:hAnsi="Arial" w:cs="Arial"/>
              </w:rPr>
            </w:pPr>
          </w:p>
        </w:tc>
        <w:tc>
          <w:tcPr>
            <w:tcW w:w="5079" w:type="dxa"/>
            <w:vAlign w:val="center"/>
          </w:tcPr>
          <w:p w14:paraId="440A137C" w14:textId="7524F889" w:rsidR="00283733" w:rsidRPr="00283733" w:rsidRDefault="00283733" w:rsidP="00382CD5">
            <w:pPr>
              <w:spacing w:before="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283733" w:rsidRPr="00283733" w14:paraId="1F9B8443" w14:textId="77777777" w:rsidTr="00382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9" w:type="dxa"/>
            <w:vAlign w:val="center"/>
          </w:tcPr>
          <w:p w14:paraId="28289F49" w14:textId="0C3A5F54" w:rsidR="00283733" w:rsidRPr="00283733" w:rsidRDefault="00283733" w:rsidP="00382CD5">
            <w:pPr>
              <w:spacing w:after="20"/>
              <w:rPr>
                <w:rFonts w:ascii="Arial" w:eastAsia="Times New Roman" w:hAnsi="Arial" w:cs="Arial"/>
              </w:rPr>
            </w:pPr>
          </w:p>
        </w:tc>
        <w:tc>
          <w:tcPr>
            <w:tcW w:w="5079" w:type="dxa"/>
            <w:vAlign w:val="center"/>
          </w:tcPr>
          <w:p w14:paraId="397383FE" w14:textId="265F8B98" w:rsidR="00283733" w:rsidRPr="00283733" w:rsidRDefault="00283733" w:rsidP="00382CD5">
            <w:pPr>
              <w:spacing w:before="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283733" w:rsidRPr="00283733" w14:paraId="428191AF" w14:textId="77777777" w:rsidTr="00382CD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9" w:type="dxa"/>
            <w:vAlign w:val="center"/>
          </w:tcPr>
          <w:p w14:paraId="2C2DC1C7" w14:textId="73BF48CD" w:rsidR="00283733" w:rsidRPr="00283733" w:rsidRDefault="00283733" w:rsidP="00382CD5">
            <w:pPr>
              <w:spacing w:after="20"/>
              <w:rPr>
                <w:rFonts w:ascii="Arial" w:eastAsia="Times New Roman" w:hAnsi="Arial" w:cs="Arial"/>
              </w:rPr>
            </w:pPr>
          </w:p>
        </w:tc>
        <w:tc>
          <w:tcPr>
            <w:tcW w:w="5079" w:type="dxa"/>
            <w:vAlign w:val="center"/>
          </w:tcPr>
          <w:p w14:paraId="726FB50C" w14:textId="3A7B0862" w:rsidR="00283733" w:rsidRPr="00283733" w:rsidRDefault="00283733" w:rsidP="00382CD5">
            <w:pPr>
              <w:spacing w:before="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283733" w:rsidRPr="00283733" w14:paraId="58EF8E7F" w14:textId="77777777" w:rsidTr="00382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9" w:type="dxa"/>
            <w:vAlign w:val="center"/>
          </w:tcPr>
          <w:p w14:paraId="7FBEB805" w14:textId="0C58DA4F" w:rsidR="00283733" w:rsidRPr="00283733" w:rsidRDefault="00283733" w:rsidP="00382CD5">
            <w:pPr>
              <w:spacing w:after="20"/>
              <w:rPr>
                <w:rFonts w:ascii="Arial" w:eastAsia="Times New Roman" w:hAnsi="Arial" w:cs="Arial"/>
              </w:rPr>
            </w:pPr>
          </w:p>
        </w:tc>
        <w:tc>
          <w:tcPr>
            <w:tcW w:w="5079" w:type="dxa"/>
            <w:vAlign w:val="center"/>
          </w:tcPr>
          <w:p w14:paraId="52A682AA" w14:textId="1CFD59FE" w:rsidR="00283733" w:rsidRPr="00283733" w:rsidRDefault="00283733" w:rsidP="00382CD5">
            <w:pPr>
              <w:spacing w:before="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283733" w:rsidRPr="00283733" w14:paraId="42294A19" w14:textId="77777777" w:rsidTr="00382CD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9" w:type="dxa"/>
            <w:vAlign w:val="center"/>
          </w:tcPr>
          <w:p w14:paraId="793A76B3" w14:textId="47BBC9A9" w:rsidR="00283733" w:rsidRPr="00283733" w:rsidRDefault="00283733" w:rsidP="00382CD5">
            <w:pPr>
              <w:spacing w:after="20"/>
              <w:rPr>
                <w:rFonts w:ascii="Arial" w:eastAsia="Times New Roman" w:hAnsi="Arial" w:cs="Arial"/>
              </w:rPr>
            </w:pPr>
          </w:p>
        </w:tc>
        <w:tc>
          <w:tcPr>
            <w:tcW w:w="5079" w:type="dxa"/>
            <w:vAlign w:val="center"/>
          </w:tcPr>
          <w:p w14:paraId="52E8A5B1" w14:textId="3E721634" w:rsidR="00283733" w:rsidRPr="00283733" w:rsidRDefault="00283733" w:rsidP="00382CD5">
            <w:pPr>
              <w:spacing w:before="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283733" w:rsidRPr="00283733" w14:paraId="43067E3E" w14:textId="77777777" w:rsidTr="00382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9" w:type="dxa"/>
            <w:vAlign w:val="center"/>
          </w:tcPr>
          <w:p w14:paraId="450C6FE8" w14:textId="3667D6E2" w:rsidR="00283733" w:rsidRPr="00283733" w:rsidRDefault="00283733" w:rsidP="00382CD5">
            <w:pPr>
              <w:spacing w:after="20"/>
              <w:rPr>
                <w:rFonts w:ascii="Arial" w:eastAsia="Times New Roman" w:hAnsi="Arial" w:cs="Arial"/>
              </w:rPr>
            </w:pPr>
          </w:p>
        </w:tc>
        <w:tc>
          <w:tcPr>
            <w:tcW w:w="5079" w:type="dxa"/>
            <w:vAlign w:val="center"/>
          </w:tcPr>
          <w:p w14:paraId="092DF46C" w14:textId="39CA93D2" w:rsidR="00283733" w:rsidRPr="00283733" w:rsidRDefault="00283733" w:rsidP="00382CD5">
            <w:pPr>
              <w:spacing w:before="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283733" w:rsidRPr="008145FB" w14:paraId="59DEA63E" w14:textId="77777777" w:rsidTr="00382CD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9" w:type="dxa"/>
            <w:vAlign w:val="center"/>
          </w:tcPr>
          <w:p w14:paraId="6B25F467" w14:textId="48AB6CE0" w:rsidR="00283733" w:rsidRPr="00283733" w:rsidRDefault="00283733" w:rsidP="00382CD5">
            <w:pPr>
              <w:spacing w:after="20"/>
              <w:rPr>
                <w:rFonts w:ascii="Arial" w:eastAsia="Times New Roman" w:hAnsi="Arial" w:cs="Arial"/>
              </w:rPr>
            </w:pPr>
          </w:p>
        </w:tc>
        <w:tc>
          <w:tcPr>
            <w:tcW w:w="5079" w:type="dxa"/>
            <w:vAlign w:val="center"/>
          </w:tcPr>
          <w:p w14:paraId="2A1DF221" w14:textId="2B95AB58" w:rsidR="00283733" w:rsidRPr="008145FB" w:rsidRDefault="00283733" w:rsidP="00382CD5">
            <w:pPr>
              <w:spacing w:before="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283733" w:rsidRPr="008145FB" w14:paraId="32BD5C04" w14:textId="77777777" w:rsidTr="00382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9" w:type="dxa"/>
            <w:vAlign w:val="center"/>
          </w:tcPr>
          <w:p w14:paraId="7943AB73" w14:textId="77777777" w:rsidR="00283733" w:rsidRPr="00283733" w:rsidRDefault="00283733" w:rsidP="00382CD5">
            <w:pPr>
              <w:spacing w:after="20"/>
              <w:rPr>
                <w:rFonts w:ascii="Arial" w:eastAsia="Times New Roman" w:hAnsi="Arial" w:cs="Arial"/>
              </w:rPr>
            </w:pPr>
          </w:p>
        </w:tc>
        <w:tc>
          <w:tcPr>
            <w:tcW w:w="5079" w:type="dxa"/>
            <w:vAlign w:val="center"/>
          </w:tcPr>
          <w:p w14:paraId="34155DD4" w14:textId="77777777" w:rsidR="00283733" w:rsidRPr="008145FB" w:rsidRDefault="00283733" w:rsidP="00382CD5">
            <w:pPr>
              <w:spacing w:before="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  <w:tr w:rsidR="00283733" w:rsidRPr="008145FB" w14:paraId="312D8171" w14:textId="77777777" w:rsidTr="00382CD5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9" w:type="dxa"/>
            <w:vAlign w:val="center"/>
          </w:tcPr>
          <w:p w14:paraId="283BE8C6" w14:textId="77777777" w:rsidR="00283733" w:rsidRPr="00283733" w:rsidRDefault="00283733" w:rsidP="00382CD5">
            <w:pPr>
              <w:spacing w:after="20"/>
              <w:rPr>
                <w:rFonts w:ascii="Arial" w:eastAsia="Times New Roman" w:hAnsi="Arial" w:cs="Arial"/>
              </w:rPr>
            </w:pPr>
          </w:p>
        </w:tc>
        <w:tc>
          <w:tcPr>
            <w:tcW w:w="5079" w:type="dxa"/>
            <w:vAlign w:val="center"/>
          </w:tcPr>
          <w:p w14:paraId="1D5DC3CE" w14:textId="77777777" w:rsidR="00283733" w:rsidRPr="008145FB" w:rsidRDefault="00283733" w:rsidP="00382CD5">
            <w:pPr>
              <w:spacing w:before="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</w:p>
        </w:tc>
      </w:tr>
    </w:tbl>
    <w:p w14:paraId="2AF5988B" w14:textId="10E9B114" w:rsidR="00C4010D" w:rsidRPr="008145FB" w:rsidRDefault="00C4010D" w:rsidP="00C4010D">
      <w:pPr>
        <w:spacing w:before="0" w:after="120"/>
        <w:ind w:left="2880" w:firstLine="720"/>
        <w:rPr>
          <w:rFonts w:ascii="Arial" w:eastAsia="Times New Roman" w:hAnsi="Arial" w:cs="Arial"/>
        </w:rPr>
      </w:pPr>
    </w:p>
    <w:bookmarkEnd w:id="0"/>
    <w:p w14:paraId="7CB92C88" w14:textId="77777777" w:rsidR="00382CD5" w:rsidRDefault="00382CD5">
      <w:pPr>
        <w:rPr>
          <w:rFonts w:cstheme="minorHAnsi"/>
          <w:b/>
          <w:bCs/>
          <w:color w:val="000000" w:themeColor="text1"/>
          <w:sz w:val="24"/>
          <w:szCs w:val="24"/>
          <w:u w:val="single"/>
        </w:rPr>
        <w:sectPr w:rsidR="00382CD5" w:rsidSect="00DC02D9"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</w:p>
    <w:p w14:paraId="432F60AB" w14:textId="548E9363" w:rsidR="0073526F" w:rsidRDefault="0073526F">
      <w:pPr>
        <w:rPr>
          <w:rFonts w:cstheme="minorHAnsi"/>
          <w:b/>
          <w:bCs/>
          <w:color w:val="000000" w:themeColor="text1"/>
          <w:sz w:val="24"/>
          <w:szCs w:val="24"/>
          <w:u w:val="single"/>
        </w:rPr>
      </w:pPr>
    </w:p>
    <w:p w14:paraId="4DA05FD1" w14:textId="3517F6BF" w:rsidR="008145FB" w:rsidRPr="00954F6D" w:rsidRDefault="00C4010D" w:rsidP="0073526F">
      <w:pPr>
        <w:pStyle w:val="Heading1"/>
        <w:rPr>
          <w:rFonts w:ascii="Arial Nova" w:hAnsi="Arial Nova"/>
          <w:b/>
          <w:bCs/>
          <w:color w:val="FFFFFF"/>
          <w:sz w:val="24"/>
          <w:szCs w:val="24"/>
        </w:rPr>
      </w:pPr>
      <w:bookmarkStart w:id="1" w:name="_Hlk39831709"/>
      <w:r w:rsidRPr="00954F6D">
        <w:rPr>
          <w:rFonts w:ascii="Arial Nova" w:hAnsi="Arial Nova"/>
          <w:b/>
          <w:bCs/>
          <w:color w:val="FFFFFF"/>
          <w:sz w:val="24"/>
          <w:szCs w:val="24"/>
        </w:rPr>
        <w:t>Biosafety level 2 &amp; bloodborne pathogens</w:t>
      </w:r>
      <w:r w:rsidR="0073526F" w:rsidRPr="00954F6D">
        <w:rPr>
          <w:rFonts w:ascii="Arial Nova" w:hAnsi="Arial Nova"/>
          <w:b/>
          <w:bCs/>
          <w:color w:val="FFFFFF"/>
          <w:sz w:val="24"/>
          <w:szCs w:val="24"/>
        </w:rPr>
        <w:t xml:space="preserve"> Training Records</w:t>
      </w:r>
    </w:p>
    <w:p w14:paraId="1966DA7C" w14:textId="19D8828B" w:rsidR="0073526F" w:rsidRDefault="0073526F" w:rsidP="0073526F"/>
    <w:tbl>
      <w:tblPr>
        <w:tblStyle w:val="TableGrid"/>
        <w:tblW w:w="10096" w:type="dxa"/>
        <w:tblLook w:val="04A0" w:firstRow="1" w:lastRow="0" w:firstColumn="1" w:lastColumn="0" w:noHBand="0" w:noVBand="1"/>
      </w:tblPr>
      <w:tblGrid>
        <w:gridCol w:w="3732"/>
        <w:gridCol w:w="3182"/>
        <w:gridCol w:w="3182"/>
      </w:tblGrid>
      <w:tr w:rsidR="0073526F" w:rsidRPr="0073526F" w14:paraId="06600E33" w14:textId="77777777" w:rsidTr="00954F6D">
        <w:trPr>
          <w:trHeight w:val="570"/>
        </w:trPr>
        <w:tc>
          <w:tcPr>
            <w:tcW w:w="3732" w:type="dxa"/>
            <w:vAlign w:val="center"/>
          </w:tcPr>
          <w:p w14:paraId="1C44D9AB" w14:textId="510E3A47" w:rsidR="0073526F" w:rsidRPr="00954F6D" w:rsidRDefault="00954F6D" w:rsidP="00954F6D">
            <w:pPr>
              <w:jc w:val="center"/>
              <w:rPr>
                <w:rFonts w:ascii="Arial Nova" w:hAnsi="Arial Nova" w:cstheme="minorHAnsi"/>
                <w:b/>
                <w:color w:val="000000" w:themeColor="text1"/>
                <w:sz w:val="22"/>
                <w:szCs w:val="22"/>
              </w:rPr>
            </w:pPr>
            <w:r w:rsidRPr="00954F6D">
              <w:rPr>
                <w:rFonts w:ascii="Arial Nova" w:hAnsi="Arial Nova" w:cstheme="minorHAnsi"/>
                <w:b/>
                <w:color w:val="1A1A1A" w:themeColor="background1" w:themeShade="1A"/>
                <w:sz w:val="22"/>
                <w:szCs w:val="22"/>
              </w:rPr>
              <w:t>Name (First, Last)</w:t>
            </w:r>
          </w:p>
        </w:tc>
        <w:tc>
          <w:tcPr>
            <w:tcW w:w="3182" w:type="dxa"/>
            <w:vAlign w:val="center"/>
          </w:tcPr>
          <w:p w14:paraId="185F30B1" w14:textId="2F62ACA7" w:rsidR="0073526F" w:rsidRPr="00570C4E" w:rsidRDefault="0073526F" w:rsidP="00E26B43">
            <w:pPr>
              <w:jc w:val="center"/>
              <w:rPr>
                <w:rFonts w:ascii="Arial Nova" w:hAnsi="Arial Nova" w:cstheme="minorHAnsi"/>
                <w:b/>
                <w:sz w:val="22"/>
                <w:szCs w:val="22"/>
              </w:rPr>
            </w:pPr>
            <w:r w:rsidRPr="00570C4E">
              <w:rPr>
                <w:rFonts w:ascii="Arial Nova" w:hAnsi="Arial Nova" w:cstheme="minorHAnsi"/>
                <w:b/>
                <w:sz w:val="22"/>
                <w:szCs w:val="22"/>
              </w:rPr>
              <w:t>BSL-2</w:t>
            </w:r>
          </w:p>
        </w:tc>
        <w:tc>
          <w:tcPr>
            <w:tcW w:w="3182" w:type="dxa"/>
            <w:vAlign w:val="center"/>
          </w:tcPr>
          <w:p w14:paraId="16DBB94A" w14:textId="32B5B968" w:rsidR="0073526F" w:rsidRPr="00570C4E" w:rsidRDefault="0073526F" w:rsidP="00E26B43">
            <w:pPr>
              <w:jc w:val="center"/>
              <w:rPr>
                <w:rFonts w:ascii="Arial Nova" w:hAnsi="Arial Nova" w:cstheme="minorHAnsi"/>
                <w:b/>
                <w:sz w:val="22"/>
                <w:szCs w:val="22"/>
              </w:rPr>
            </w:pPr>
            <w:r w:rsidRPr="00570C4E">
              <w:rPr>
                <w:rFonts w:ascii="Arial Nova" w:hAnsi="Arial Nova" w:cstheme="minorHAnsi"/>
                <w:b/>
                <w:sz w:val="22"/>
                <w:szCs w:val="22"/>
              </w:rPr>
              <w:t>BBP</w:t>
            </w:r>
          </w:p>
        </w:tc>
      </w:tr>
      <w:tr w:rsidR="0073526F" w:rsidRPr="0073526F" w14:paraId="1957ABA9" w14:textId="243D9E2E" w:rsidTr="00E26B43">
        <w:trPr>
          <w:trHeight w:val="570"/>
        </w:trPr>
        <w:tc>
          <w:tcPr>
            <w:tcW w:w="3732" w:type="dxa"/>
            <w:vAlign w:val="center"/>
          </w:tcPr>
          <w:p w14:paraId="7FE1ED40" w14:textId="7D217D18" w:rsidR="0073526F" w:rsidRPr="00570C4E" w:rsidRDefault="0073526F" w:rsidP="00E26B43">
            <w:pPr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  <w:tc>
          <w:tcPr>
            <w:tcW w:w="3182" w:type="dxa"/>
            <w:vAlign w:val="center"/>
          </w:tcPr>
          <w:p w14:paraId="40B69576" w14:textId="6A48924D" w:rsidR="0073526F" w:rsidRPr="00570C4E" w:rsidRDefault="0073526F" w:rsidP="00E26B43">
            <w:pPr>
              <w:jc w:val="center"/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  <w:tc>
          <w:tcPr>
            <w:tcW w:w="3182" w:type="dxa"/>
            <w:vAlign w:val="center"/>
          </w:tcPr>
          <w:p w14:paraId="6AEA10D7" w14:textId="4262FB1E" w:rsidR="0073526F" w:rsidRPr="00570C4E" w:rsidRDefault="0073526F" w:rsidP="00E26B43">
            <w:pPr>
              <w:jc w:val="center"/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</w:tr>
      <w:tr w:rsidR="0073526F" w:rsidRPr="0073526F" w14:paraId="51E822D2" w14:textId="309508E9" w:rsidTr="00E26B43">
        <w:trPr>
          <w:trHeight w:val="555"/>
        </w:trPr>
        <w:tc>
          <w:tcPr>
            <w:tcW w:w="3732" w:type="dxa"/>
            <w:vAlign w:val="center"/>
          </w:tcPr>
          <w:p w14:paraId="53612C2A" w14:textId="48E489C5" w:rsidR="0073526F" w:rsidRPr="00570C4E" w:rsidRDefault="0073526F" w:rsidP="00E26B43">
            <w:pPr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  <w:tc>
          <w:tcPr>
            <w:tcW w:w="3182" w:type="dxa"/>
            <w:vAlign w:val="center"/>
          </w:tcPr>
          <w:p w14:paraId="45F628EE" w14:textId="2172B709" w:rsidR="0073526F" w:rsidRPr="00570C4E" w:rsidRDefault="0073526F" w:rsidP="00E26B43">
            <w:pPr>
              <w:jc w:val="center"/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  <w:tc>
          <w:tcPr>
            <w:tcW w:w="3182" w:type="dxa"/>
            <w:vAlign w:val="center"/>
          </w:tcPr>
          <w:p w14:paraId="60838F69" w14:textId="08C8FBDB" w:rsidR="0073526F" w:rsidRPr="00570C4E" w:rsidRDefault="0073526F" w:rsidP="00E26B43">
            <w:pPr>
              <w:jc w:val="center"/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</w:tr>
      <w:tr w:rsidR="0073526F" w:rsidRPr="0073526F" w14:paraId="1C8081FE" w14:textId="322194E6" w:rsidTr="00E26B43">
        <w:trPr>
          <w:trHeight w:val="570"/>
        </w:trPr>
        <w:tc>
          <w:tcPr>
            <w:tcW w:w="3732" w:type="dxa"/>
            <w:vAlign w:val="center"/>
          </w:tcPr>
          <w:p w14:paraId="518CAAC7" w14:textId="7C2A8FCE" w:rsidR="0073526F" w:rsidRPr="00570C4E" w:rsidRDefault="0073526F" w:rsidP="00E26B43">
            <w:pPr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  <w:tc>
          <w:tcPr>
            <w:tcW w:w="3182" w:type="dxa"/>
            <w:vAlign w:val="center"/>
          </w:tcPr>
          <w:p w14:paraId="3162B48B" w14:textId="6D694FE2" w:rsidR="0073526F" w:rsidRPr="00570C4E" w:rsidRDefault="0073526F" w:rsidP="00E26B43">
            <w:pPr>
              <w:jc w:val="center"/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  <w:tc>
          <w:tcPr>
            <w:tcW w:w="3182" w:type="dxa"/>
            <w:vAlign w:val="center"/>
          </w:tcPr>
          <w:p w14:paraId="4D5A08A8" w14:textId="02861892" w:rsidR="0073526F" w:rsidRPr="00570C4E" w:rsidRDefault="0073526F" w:rsidP="00E26B43">
            <w:pPr>
              <w:jc w:val="center"/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</w:tr>
      <w:tr w:rsidR="0073526F" w:rsidRPr="0073526F" w14:paraId="043BBC99" w14:textId="120AEB5A" w:rsidTr="00E26B43">
        <w:trPr>
          <w:trHeight w:val="570"/>
        </w:trPr>
        <w:tc>
          <w:tcPr>
            <w:tcW w:w="3732" w:type="dxa"/>
            <w:vAlign w:val="center"/>
          </w:tcPr>
          <w:p w14:paraId="09079DC1" w14:textId="6C4E9A5F" w:rsidR="0073526F" w:rsidRPr="00570C4E" w:rsidRDefault="0073526F" w:rsidP="00E26B43">
            <w:pPr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  <w:tc>
          <w:tcPr>
            <w:tcW w:w="3182" w:type="dxa"/>
            <w:vAlign w:val="center"/>
          </w:tcPr>
          <w:p w14:paraId="642925F8" w14:textId="15AB6BAD" w:rsidR="0073526F" w:rsidRPr="00570C4E" w:rsidRDefault="0073526F" w:rsidP="00E26B43">
            <w:pPr>
              <w:jc w:val="center"/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  <w:tc>
          <w:tcPr>
            <w:tcW w:w="3182" w:type="dxa"/>
            <w:vAlign w:val="center"/>
          </w:tcPr>
          <w:p w14:paraId="47F398C3" w14:textId="07DBC89A" w:rsidR="0073526F" w:rsidRPr="00570C4E" w:rsidRDefault="0073526F" w:rsidP="00E26B43">
            <w:pPr>
              <w:jc w:val="center"/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</w:tr>
      <w:tr w:rsidR="0073526F" w:rsidRPr="0073526F" w14:paraId="733CD73D" w14:textId="67384C1A" w:rsidTr="00E26B43">
        <w:trPr>
          <w:trHeight w:val="570"/>
        </w:trPr>
        <w:tc>
          <w:tcPr>
            <w:tcW w:w="3732" w:type="dxa"/>
            <w:vAlign w:val="center"/>
          </w:tcPr>
          <w:p w14:paraId="02BEF800" w14:textId="4337894A" w:rsidR="0073526F" w:rsidRPr="00570C4E" w:rsidRDefault="0073526F" w:rsidP="00E26B43">
            <w:pPr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  <w:tc>
          <w:tcPr>
            <w:tcW w:w="3182" w:type="dxa"/>
            <w:vAlign w:val="center"/>
          </w:tcPr>
          <w:p w14:paraId="0AE52A0C" w14:textId="72AF1EA5" w:rsidR="0073526F" w:rsidRPr="00570C4E" w:rsidRDefault="0073526F" w:rsidP="00E26B43">
            <w:pPr>
              <w:jc w:val="center"/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  <w:tc>
          <w:tcPr>
            <w:tcW w:w="3182" w:type="dxa"/>
            <w:vAlign w:val="center"/>
          </w:tcPr>
          <w:p w14:paraId="75CC646C" w14:textId="1E851624" w:rsidR="0073526F" w:rsidRPr="00570C4E" w:rsidRDefault="0073526F" w:rsidP="00E26B43">
            <w:pPr>
              <w:jc w:val="center"/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</w:tr>
      <w:tr w:rsidR="0073526F" w:rsidRPr="0073526F" w14:paraId="05FE6981" w14:textId="3D35816A" w:rsidTr="00E26B43">
        <w:trPr>
          <w:trHeight w:val="570"/>
        </w:trPr>
        <w:tc>
          <w:tcPr>
            <w:tcW w:w="3732" w:type="dxa"/>
            <w:vAlign w:val="center"/>
          </w:tcPr>
          <w:p w14:paraId="001A24B2" w14:textId="44808A43" w:rsidR="0073526F" w:rsidRPr="00570C4E" w:rsidRDefault="0073526F" w:rsidP="00E26B43">
            <w:pPr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  <w:tc>
          <w:tcPr>
            <w:tcW w:w="3182" w:type="dxa"/>
            <w:vAlign w:val="center"/>
          </w:tcPr>
          <w:p w14:paraId="2C4628E1" w14:textId="00793205" w:rsidR="0073526F" w:rsidRPr="00570C4E" w:rsidRDefault="0073526F" w:rsidP="00E26B43">
            <w:pPr>
              <w:jc w:val="center"/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  <w:tc>
          <w:tcPr>
            <w:tcW w:w="3182" w:type="dxa"/>
            <w:vAlign w:val="center"/>
          </w:tcPr>
          <w:p w14:paraId="48B294DA" w14:textId="449AC4B5" w:rsidR="0073526F" w:rsidRPr="00570C4E" w:rsidRDefault="0073526F" w:rsidP="00E26B43">
            <w:pPr>
              <w:jc w:val="center"/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</w:tr>
      <w:tr w:rsidR="0073526F" w:rsidRPr="0073526F" w14:paraId="1629A30A" w14:textId="060544C4" w:rsidTr="00E26B43">
        <w:trPr>
          <w:trHeight w:val="555"/>
        </w:trPr>
        <w:tc>
          <w:tcPr>
            <w:tcW w:w="3732" w:type="dxa"/>
            <w:vAlign w:val="center"/>
          </w:tcPr>
          <w:p w14:paraId="0C222D1F" w14:textId="0C641EC7" w:rsidR="0073526F" w:rsidRPr="00570C4E" w:rsidRDefault="0073526F" w:rsidP="00E26B43">
            <w:pPr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  <w:tc>
          <w:tcPr>
            <w:tcW w:w="3182" w:type="dxa"/>
            <w:vAlign w:val="center"/>
          </w:tcPr>
          <w:p w14:paraId="47F539AF" w14:textId="7B0866FE" w:rsidR="0073526F" w:rsidRPr="00570C4E" w:rsidRDefault="0073526F" w:rsidP="00E26B43">
            <w:pPr>
              <w:jc w:val="center"/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  <w:tc>
          <w:tcPr>
            <w:tcW w:w="3182" w:type="dxa"/>
            <w:vAlign w:val="center"/>
          </w:tcPr>
          <w:p w14:paraId="132BD751" w14:textId="1244F8C5" w:rsidR="0073526F" w:rsidRPr="00570C4E" w:rsidRDefault="0073526F" w:rsidP="00E26B43">
            <w:pPr>
              <w:jc w:val="center"/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</w:tr>
      <w:tr w:rsidR="0073526F" w:rsidRPr="0073526F" w14:paraId="4F362EDA" w14:textId="13EFF62D" w:rsidTr="00E26B43">
        <w:trPr>
          <w:trHeight w:val="570"/>
        </w:trPr>
        <w:tc>
          <w:tcPr>
            <w:tcW w:w="3732" w:type="dxa"/>
            <w:vAlign w:val="center"/>
          </w:tcPr>
          <w:p w14:paraId="566080B3" w14:textId="1DF6CED6" w:rsidR="0073526F" w:rsidRPr="00570C4E" w:rsidRDefault="0073526F" w:rsidP="00E26B43">
            <w:pPr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  <w:tc>
          <w:tcPr>
            <w:tcW w:w="3182" w:type="dxa"/>
            <w:vAlign w:val="center"/>
          </w:tcPr>
          <w:p w14:paraId="56522118" w14:textId="53131418" w:rsidR="0073526F" w:rsidRPr="00570C4E" w:rsidRDefault="0073526F" w:rsidP="00E26B43">
            <w:pPr>
              <w:jc w:val="center"/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  <w:tc>
          <w:tcPr>
            <w:tcW w:w="3182" w:type="dxa"/>
            <w:vAlign w:val="center"/>
          </w:tcPr>
          <w:p w14:paraId="77C3D537" w14:textId="77FD7F8C" w:rsidR="0073526F" w:rsidRPr="00570C4E" w:rsidRDefault="0073526F" w:rsidP="00E26B43">
            <w:pPr>
              <w:jc w:val="center"/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</w:tr>
      <w:tr w:rsidR="0073526F" w:rsidRPr="0073526F" w14:paraId="40683359" w14:textId="2ED79A04" w:rsidTr="00E26B43">
        <w:trPr>
          <w:trHeight w:val="570"/>
        </w:trPr>
        <w:tc>
          <w:tcPr>
            <w:tcW w:w="3732" w:type="dxa"/>
            <w:vAlign w:val="center"/>
          </w:tcPr>
          <w:p w14:paraId="6CB03EDA" w14:textId="03110618" w:rsidR="0073526F" w:rsidRPr="00570C4E" w:rsidRDefault="0073526F" w:rsidP="00E26B43">
            <w:pPr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  <w:tc>
          <w:tcPr>
            <w:tcW w:w="3182" w:type="dxa"/>
            <w:vAlign w:val="center"/>
          </w:tcPr>
          <w:p w14:paraId="69480DF7" w14:textId="12207ABB" w:rsidR="0073526F" w:rsidRPr="00570C4E" w:rsidRDefault="0073526F" w:rsidP="00E26B43">
            <w:pPr>
              <w:jc w:val="center"/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  <w:tc>
          <w:tcPr>
            <w:tcW w:w="3182" w:type="dxa"/>
            <w:vAlign w:val="center"/>
          </w:tcPr>
          <w:p w14:paraId="203C48D2" w14:textId="2069B3B9" w:rsidR="0073526F" w:rsidRPr="00570C4E" w:rsidRDefault="0073526F" w:rsidP="00E26B43">
            <w:pPr>
              <w:jc w:val="center"/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</w:tr>
      <w:tr w:rsidR="0073526F" w:rsidRPr="0073526F" w14:paraId="605F44FC" w14:textId="43C27110" w:rsidTr="00E26B43">
        <w:trPr>
          <w:trHeight w:val="570"/>
        </w:trPr>
        <w:tc>
          <w:tcPr>
            <w:tcW w:w="3732" w:type="dxa"/>
            <w:vAlign w:val="center"/>
          </w:tcPr>
          <w:p w14:paraId="7886A470" w14:textId="1FCD5543" w:rsidR="0073526F" w:rsidRPr="00570C4E" w:rsidRDefault="0073526F" w:rsidP="00E26B43">
            <w:pPr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  <w:tc>
          <w:tcPr>
            <w:tcW w:w="3182" w:type="dxa"/>
            <w:vAlign w:val="center"/>
          </w:tcPr>
          <w:p w14:paraId="71EB68B1" w14:textId="4E72A914" w:rsidR="0073526F" w:rsidRPr="00570C4E" w:rsidRDefault="0073526F" w:rsidP="00E26B43">
            <w:pPr>
              <w:jc w:val="center"/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  <w:tc>
          <w:tcPr>
            <w:tcW w:w="3182" w:type="dxa"/>
            <w:vAlign w:val="center"/>
          </w:tcPr>
          <w:p w14:paraId="15784550" w14:textId="3F237600" w:rsidR="0073526F" w:rsidRPr="00570C4E" w:rsidRDefault="0073526F" w:rsidP="00E26B43">
            <w:pPr>
              <w:jc w:val="center"/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</w:tr>
      <w:tr w:rsidR="0073526F" w:rsidRPr="0073526F" w14:paraId="40A6DCC5" w14:textId="4207C104" w:rsidTr="00E26B43">
        <w:trPr>
          <w:trHeight w:val="570"/>
        </w:trPr>
        <w:tc>
          <w:tcPr>
            <w:tcW w:w="3732" w:type="dxa"/>
            <w:vAlign w:val="center"/>
          </w:tcPr>
          <w:p w14:paraId="41E671C1" w14:textId="3D1258C8" w:rsidR="0073526F" w:rsidRPr="00570C4E" w:rsidRDefault="0073526F" w:rsidP="00E26B43">
            <w:pPr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  <w:tc>
          <w:tcPr>
            <w:tcW w:w="3182" w:type="dxa"/>
            <w:vAlign w:val="center"/>
          </w:tcPr>
          <w:p w14:paraId="281FA91A" w14:textId="4CF70F4A" w:rsidR="0073526F" w:rsidRPr="00570C4E" w:rsidRDefault="0073526F" w:rsidP="00E26B43">
            <w:pPr>
              <w:jc w:val="center"/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  <w:tc>
          <w:tcPr>
            <w:tcW w:w="3182" w:type="dxa"/>
            <w:vAlign w:val="center"/>
          </w:tcPr>
          <w:p w14:paraId="3E847DB6" w14:textId="234C9B85" w:rsidR="0073526F" w:rsidRPr="00570C4E" w:rsidRDefault="0073526F" w:rsidP="00E26B43">
            <w:pPr>
              <w:jc w:val="center"/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</w:tr>
      <w:tr w:rsidR="0073526F" w:rsidRPr="0073526F" w14:paraId="58A28221" w14:textId="7BD77EFD" w:rsidTr="00E26B43">
        <w:trPr>
          <w:trHeight w:val="570"/>
        </w:trPr>
        <w:tc>
          <w:tcPr>
            <w:tcW w:w="3732" w:type="dxa"/>
            <w:vAlign w:val="center"/>
          </w:tcPr>
          <w:p w14:paraId="5C703B5F" w14:textId="6166F89C" w:rsidR="0073526F" w:rsidRPr="00570C4E" w:rsidRDefault="0073526F" w:rsidP="00E26B43">
            <w:pPr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  <w:tc>
          <w:tcPr>
            <w:tcW w:w="3182" w:type="dxa"/>
            <w:vAlign w:val="center"/>
          </w:tcPr>
          <w:p w14:paraId="5F201021" w14:textId="7CC30A16" w:rsidR="0073526F" w:rsidRPr="00570C4E" w:rsidRDefault="0073526F" w:rsidP="00E26B43">
            <w:pPr>
              <w:jc w:val="center"/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  <w:tc>
          <w:tcPr>
            <w:tcW w:w="3182" w:type="dxa"/>
            <w:vAlign w:val="center"/>
          </w:tcPr>
          <w:p w14:paraId="152FA1E1" w14:textId="03E4D4C4" w:rsidR="0073526F" w:rsidRPr="00570C4E" w:rsidRDefault="0073526F" w:rsidP="00E26B43">
            <w:pPr>
              <w:jc w:val="center"/>
              <w:rPr>
                <w:rFonts w:ascii="Arial Nova" w:hAnsi="Arial Nova" w:cstheme="minorHAnsi"/>
                <w:bCs/>
                <w:sz w:val="22"/>
                <w:szCs w:val="22"/>
              </w:rPr>
            </w:pPr>
          </w:p>
        </w:tc>
      </w:tr>
      <w:bookmarkEnd w:id="1"/>
    </w:tbl>
    <w:p w14:paraId="2214CA84" w14:textId="77777777" w:rsidR="0073526F" w:rsidRPr="0073526F" w:rsidRDefault="0073526F" w:rsidP="0073526F"/>
    <w:sectPr w:rsidR="0073526F" w:rsidRPr="0073526F" w:rsidSect="00DC02D9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9B1795" w14:textId="77777777" w:rsidR="00E277A7" w:rsidRDefault="00E277A7" w:rsidP="003E04D4">
      <w:pPr>
        <w:spacing w:after="0" w:line="240" w:lineRule="auto"/>
      </w:pPr>
      <w:r>
        <w:separator/>
      </w:r>
    </w:p>
  </w:endnote>
  <w:endnote w:type="continuationSeparator" w:id="0">
    <w:p w14:paraId="5DE2A72F" w14:textId="77777777" w:rsidR="00E277A7" w:rsidRDefault="00E277A7" w:rsidP="003E04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ova Light"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A175C2" w14:textId="77777777" w:rsidR="00E277A7" w:rsidRDefault="00E277A7" w:rsidP="003E04D4">
      <w:pPr>
        <w:spacing w:after="0" w:line="240" w:lineRule="auto"/>
      </w:pPr>
      <w:r>
        <w:separator/>
      </w:r>
    </w:p>
  </w:footnote>
  <w:footnote w:type="continuationSeparator" w:id="0">
    <w:p w14:paraId="71264046" w14:textId="77777777" w:rsidR="00E277A7" w:rsidRDefault="00E277A7" w:rsidP="003E04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1FA11E" w14:textId="4974C062" w:rsidR="00DC02D9" w:rsidRDefault="00DC02D9" w:rsidP="00DC02D9">
    <w:pPr>
      <w:pStyle w:val="Header"/>
      <w:jc w:val="center"/>
    </w:pPr>
    <w:r>
      <w:rPr>
        <w:noProof/>
      </w:rPr>
      <w:drawing>
        <wp:inline distT="0" distB="0" distL="0" distR="0" wp14:anchorId="1F054A31" wp14:editId="19097D90">
          <wp:extent cx="3208259" cy="474505"/>
          <wp:effectExtent l="0" t="0" r="0" b="190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ofSC_Primary_CMYK_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12578" cy="5195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6B552E"/>
    <w:multiLevelType w:val="hybridMultilevel"/>
    <w:tmpl w:val="4D948608"/>
    <w:lvl w:ilvl="0" w:tplc="41BAED3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3232C77"/>
    <w:multiLevelType w:val="hybridMultilevel"/>
    <w:tmpl w:val="D8D064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2E525D"/>
    <w:multiLevelType w:val="hybridMultilevel"/>
    <w:tmpl w:val="4D841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0C5342"/>
    <w:multiLevelType w:val="hybridMultilevel"/>
    <w:tmpl w:val="28C8DB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CC6EE7"/>
    <w:multiLevelType w:val="hybridMultilevel"/>
    <w:tmpl w:val="AE22EBE4"/>
    <w:lvl w:ilvl="0" w:tplc="A40496D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4035D10"/>
    <w:multiLevelType w:val="hybridMultilevel"/>
    <w:tmpl w:val="BBB8284E"/>
    <w:lvl w:ilvl="0" w:tplc="6460206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4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MTU0NDc1sjQyszRS0lEKTi0uzszPAykwrgUA7gYkHCwAAAA="/>
  </w:docVars>
  <w:rsids>
    <w:rsidRoot w:val="009C0A45"/>
    <w:rsid w:val="00004591"/>
    <w:rsid w:val="00021235"/>
    <w:rsid w:val="00021577"/>
    <w:rsid w:val="0005147A"/>
    <w:rsid w:val="00067457"/>
    <w:rsid w:val="000A482C"/>
    <w:rsid w:val="000B195B"/>
    <w:rsid w:val="000D3D99"/>
    <w:rsid w:val="000E7E01"/>
    <w:rsid w:val="000F2560"/>
    <w:rsid w:val="000F5826"/>
    <w:rsid w:val="00132C9F"/>
    <w:rsid w:val="00157705"/>
    <w:rsid w:val="001655B5"/>
    <w:rsid w:val="00170FC4"/>
    <w:rsid w:val="001755E4"/>
    <w:rsid w:val="001B54DE"/>
    <w:rsid w:val="00201BD0"/>
    <w:rsid w:val="00212F6C"/>
    <w:rsid w:val="002164AC"/>
    <w:rsid w:val="00251FAD"/>
    <w:rsid w:val="00283733"/>
    <w:rsid w:val="00286E54"/>
    <w:rsid w:val="00292905"/>
    <w:rsid w:val="0029355C"/>
    <w:rsid w:val="002E5FE1"/>
    <w:rsid w:val="003127CD"/>
    <w:rsid w:val="00342739"/>
    <w:rsid w:val="00365D37"/>
    <w:rsid w:val="00382CD5"/>
    <w:rsid w:val="0039143A"/>
    <w:rsid w:val="003D229C"/>
    <w:rsid w:val="003D7F52"/>
    <w:rsid w:val="003E04D4"/>
    <w:rsid w:val="00420418"/>
    <w:rsid w:val="0044603D"/>
    <w:rsid w:val="00454418"/>
    <w:rsid w:val="0048794C"/>
    <w:rsid w:val="004A5797"/>
    <w:rsid w:val="004C4F3A"/>
    <w:rsid w:val="00503146"/>
    <w:rsid w:val="00570C4E"/>
    <w:rsid w:val="00570FA5"/>
    <w:rsid w:val="005731C3"/>
    <w:rsid w:val="00576A24"/>
    <w:rsid w:val="00576C1E"/>
    <w:rsid w:val="005A3F52"/>
    <w:rsid w:val="005A5A11"/>
    <w:rsid w:val="005B7B4B"/>
    <w:rsid w:val="00644244"/>
    <w:rsid w:val="00655860"/>
    <w:rsid w:val="00663C6F"/>
    <w:rsid w:val="00667B66"/>
    <w:rsid w:val="00682128"/>
    <w:rsid w:val="006A59AF"/>
    <w:rsid w:val="006D23D2"/>
    <w:rsid w:val="006F3A87"/>
    <w:rsid w:val="00706803"/>
    <w:rsid w:val="00713944"/>
    <w:rsid w:val="0072294B"/>
    <w:rsid w:val="0073526F"/>
    <w:rsid w:val="00761C34"/>
    <w:rsid w:val="00764634"/>
    <w:rsid w:val="00775A86"/>
    <w:rsid w:val="00792264"/>
    <w:rsid w:val="007D4F88"/>
    <w:rsid w:val="008059B9"/>
    <w:rsid w:val="008145FB"/>
    <w:rsid w:val="00826779"/>
    <w:rsid w:val="00826E5B"/>
    <w:rsid w:val="00835C14"/>
    <w:rsid w:val="00890147"/>
    <w:rsid w:val="00897B1E"/>
    <w:rsid w:val="008C1FA8"/>
    <w:rsid w:val="008C3CFF"/>
    <w:rsid w:val="008E0BC1"/>
    <w:rsid w:val="008E7D87"/>
    <w:rsid w:val="008F3808"/>
    <w:rsid w:val="00906257"/>
    <w:rsid w:val="00907976"/>
    <w:rsid w:val="009157CD"/>
    <w:rsid w:val="00925901"/>
    <w:rsid w:val="00954F6D"/>
    <w:rsid w:val="0096224D"/>
    <w:rsid w:val="00985C9E"/>
    <w:rsid w:val="009B2A27"/>
    <w:rsid w:val="009B497F"/>
    <w:rsid w:val="009C0A45"/>
    <w:rsid w:val="009D7FBC"/>
    <w:rsid w:val="009F0412"/>
    <w:rsid w:val="00A15B8E"/>
    <w:rsid w:val="00A36144"/>
    <w:rsid w:val="00A6679A"/>
    <w:rsid w:val="00A875FC"/>
    <w:rsid w:val="00AA163B"/>
    <w:rsid w:val="00AE6FC2"/>
    <w:rsid w:val="00AF1500"/>
    <w:rsid w:val="00B155B1"/>
    <w:rsid w:val="00B173B8"/>
    <w:rsid w:val="00B322A2"/>
    <w:rsid w:val="00B33CBB"/>
    <w:rsid w:val="00B44623"/>
    <w:rsid w:val="00BA5882"/>
    <w:rsid w:val="00BB1A27"/>
    <w:rsid w:val="00C34698"/>
    <w:rsid w:val="00C37104"/>
    <w:rsid w:val="00C4010D"/>
    <w:rsid w:val="00C44AED"/>
    <w:rsid w:val="00C51EC1"/>
    <w:rsid w:val="00C524E1"/>
    <w:rsid w:val="00C944DB"/>
    <w:rsid w:val="00C96F74"/>
    <w:rsid w:val="00CA1891"/>
    <w:rsid w:val="00CD18A8"/>
    <w:rsid w:val="00D10D13"/>
    <w:rsid w:val="00D803AF"/>
    <w:rsid w:val="00D810A2"/>
    <w:rsid w:val="00DC02D9"/>
    <w:rsid w:val="00DC73FD"/>
    <w:rsid w:val="00DE7DCD"/>
    <w:rsid w:val="00E10661"/>
    <w:rsid w:val="00E1405A"/>
    <w:rsid w:val="00E26B43"/>
    <w:rsid w:val="00E277A7"/>
    <w:rsid w:val="00E3298B"/>
    <w:rsid w:val="00E422BB"/>
    <w:rsid w:val="00E44885"/>
    <w:rsid w:val="00E46773"/>
    <w:rsid w:val="00E67F9E"/>
    <w:rsid w:val="00E82612"/>
    <w:rsid w:val="00E90AE5"/>
    <w:rsid w:val="00EC79E9"/>
    <w:rsid w:val="00ED49DF"/>
    <w:rsid w:val="00F00A07"/>
    <w:rsid w:val="00F20FE6"/>
    <w:rsid w:val="00F30ED0"/>
    <w:rsid w:val="00F45FF7"/>
    <w:rsid w:val="00F6496C"/>
    <w:rsid w:val="00FA4A77"/>
    <w:rsid w:val="00FC6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7496E9A"/>
  <w15:chartTrackingRefBased/>
  <w15:docId w15:val="{6877D2F6-A786-4110-AE24-3FF0434BD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526F"/>
  </w:style>
  <w:style w:type="paragraph" w:styleId="Heading1">
    <w:name w:val="heading 1"/>
    <w:basedOn w:val="Normal"/>
    <w:next w:val="Normal"/>
    <w:link w:val="Heading1Char"/>
    <w:uiPriority w:val="9"/>
    <w:qFormat/>
    <w:rsid w:val="0073526F"/>
    <w:pPr>
      <w:pBdr>
        <w:top w:val="single" w:sz="24" w:space="0" w:color="73000A" w:themeColor="accent1"/>
        <w:left w:val="single" w:sz="24" w:space="0" w:color="73000A" w:themeColor="accent1"/>
        <w:bottom w:val="single" w:sz="24" w:space="0" w:color="73000A" w:themeColor="accent1"/>
        <w:right w:val="single" w:sz="24" w:space="0" w:color="73000A" w:themeColor="accent1"/>
      </w:pBdr>
      <w:shd w:val="clear" w:color="auto" w:fill="73000A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3526F"/>
    <w:pPr>
      <w:pBdr>
        <w:top w:val="single" w:sz="24" w:space="0" w:color="FFB0B6" w:themeColor="accent1" w:themeTint="33"/>
        <w:left w:val="single" w:sz="24" w:space="0" w:color="FFB0B6" w:themeColor="accent1" w:themeTint="33"/>
        <w:bottom w:val="single" w:sz="24" w:space="0" w:color="FFB0B6" w:themeColor="accent1" w:themeTint="33"/>
        <w:right w:val="single" w:sz="24" w:space="0" w:color="FFB0B6" w:themeColor="accent1" w:themeTint="33"/>
      </w:pBdr>
      <w:shd w:val="clear" w:color="auto" w:fill="FFB0B6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3526F"/>
    <w:pPr>
      <w:pBdr>
        <w:top w:val="single" w:sz="6" w:space="2" w:color="73000A" w:themeColor="accent1"/>
      </w:pBdr>
      <w:spacing w:before="300" w:after="0"/>
      <w:outlineLvl w:val="2"/>
    </w:pPr>
    <w:rPr>
      <w:caps/>
      <w:color w:val="390004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3526F"/>
    <w:pPr>
      <w:pBdr>
        <w:top w:val="dotted" w:sz="6" w:space="2" w:color="73000A" w:themeColor="accent1"/>
      </w:pBdr>
      <w:spacing w:before="200" w:after="0"/>
      <w:outlineLvl w:val="3"/>
    </w:pPr>
    <w:rPr>
      <w:caps/>
      <w:color w:val="560007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3526F"/>
    <w:pPr>
      <w:pBdr>
        <w:bottom w:val="single" w:sz="6" w:space="1" w:color="73000A" w:themeColor="accent1"/>
      </w:pBdr>
      <w:spacing w:before="200" w:after="0"/>
      <w:outlineLvl w:val="4"/>
    </w:pPr>
    <w:rPr>
      <w:caps/>
      <w:color w:val="560007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3526F"/>
    <w:pPr>
      <w:pBdr>
        <w:bottom w:val="dotted" w:sz="6" w:space="1" w:color="73000A" w:themeColor="accent1"/>
      </w:pBdr>
      <w:spacing w:before="200" w:after="0"/>
      <w:outlineLvl w:val="5"/>
    </w:pPr>
    <w:rPr>
      <w:caps/>
      <w:color w:val="560007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3526F"/>
    <w:pPr>
      <w:spacing w:before="200" w:after="0"/>
      <w:outlineLvl w:val="6"/>
    </w:pPr>
    <w:rPr>
      <w:caps/>
      <w:color w:val="560007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3526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3526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0A4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B49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497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49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49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497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49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49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03146"/>
    <w:rPr>
      <w:color w:val="73000A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E04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04D4"/>
  </w:style>
  <w:style w:type="paragraph" w:styleId="Footer">
    <w:name w:val="footer"/>
    <w:basedOn w:val="Normal"/>
    <w:link w:val="FooterChar"/>
    <w:uiPriority w:val="99"/>
    <w:unhideWhenUsed/>
    <w:rsid w:val="003E04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04D4"/>
  </w:style>
  <w:style w:type="character" w:styleId="FollowedHyperlink">
    <w:name w:val="FollowedHyperlink"/>
    <w:basedOn w:val="DefaultParagraphFont"/>
    <w:uiPriority w:val="99"/>
    <w:semiHidden/>
    <w:unhideWhenUsed/>
    <w:rsid w:val="009157CD"/>
    <w:rPr>
      <w:color w:val="466A9F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3526F"/>
    <w:rPr>
      <w:caps/>
      <w:color w:val="FFFFFF" w:themeColor="background1"/>
      <w:spacing w:val="15"/>
      <w:sz w:val="22"/>
      <w:szCs w:val="22"/>
      <w:shd w:val="clear" w:color="auto" w:fill="73000A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3526F"/>
    <w:rPr>
      <w:caps/>
      <w:spacing w:val="15"/>
      <w:shd w:val="clear" w:color="auto" w:fill="FFB0B6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3526F"/>
    <w:rPr>
      <w:caps/>
      <w:color w:val="390004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3526F"/>
    <w:rPr>
      <w:caps/>
      <w:color w:val="560007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3526F"/>
    <w:rPr>
      <w:caps/>
      <w:color w:val="560007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3526F"/>
    <w:rPr>
      <w:caps/>
      <w:color w:val="560007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3526F"/>
    <w:rPr>
      <w:caps/>
      <w:color w:val="560007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3526F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3526F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3526F"/>
    <w:rPr>
      <w:b/>
      <w:bCs/>
      <w:color w:val="560007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73526F"/>
    <w:pPr>
      <w:spacing w:before="0" w:after="0"/>
    </w:pPr>
    <w:rPr>
      <w:rFonts w:asciiTheme="majorHAnsi" w:eastAsiaTheme="majorEastAsia" w:hAnsiTheme="majorHAnsi" w:cstheme="majorBidi"/>
      <w:caps/>
      <w:color w:val="73000A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3526F"/>
    <w:rPr>
      <w:rFonts w:asciiTheme="majorHAnsi" w:eastAsiaTheme="majorEastAsia" w:hAnsiTheme="majorHAnsi" w:cstheme="majorBidi"/>
      <w:caps/>
      <w:color w:val="73000A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3526F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73526F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73526F"/>
    <w:rPr>
      <w:b/>
      <w:bCs/>
    </w:rPr>
  </w:style>
  <w:style w:type="character" w:styleId="Emphasis">
    <w:name w:val="Emphasis"/>
    <w:uiPriority w:val="20"/>
    <w:qFormat/>
    <w:rsid w:val="0073526F"/>
    <w:rPr>
      <w:caps/>
      <w:color w:val="390004" w:themeColor="accent1" w:themeShade="7F"/>
      <w:spacing w:val="5"/>
    </w:rPr>
  </w:style>
  <w:style w:type="paragraph" w:styleId="NoSpacing">
    <w:name w:val="No Spacing"/>
    <w:uiPriority w:val="1"/>
    <w:qFormat/>
    <w:rsid w:val="0073526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3526F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3526F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3526F"/>
    <w:pPr>
      <w:spacing w:before="240" w:after="240" w:line="240" w:lineRule="auto"/>
      <w:ind w:left="1080" w:right="1080"/>
      <w:jc w:val="center"/>
    </w:pPr>
    <w:rPr>
      <w:color w:val="73000A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3526F"/>
    <w:rPr>
      <w:color w:val="73000A" w:themeColor="accent1"/>
      <w:sz w:val="24"/>
      <w:szCs w:val="24"/>
    </w:rPr>
  </w:style>
  <w:style w:type="character" w:styleId="SubtleEmphasis">
    <w:name w:val="Subtle Emphasis"/>
    <w:uiPriority w:val="19"/>
    <w:qFormat/>
    <w:rsid w:val="0073526F"/>
    <w:rPr>
      <w:i/>
      <w:iCs/>
      <w:color w:val="390004" w:themeColor="accent1" w:themeShade="7F"/>
    </w:rPr>
  </w:style>
  <w:style w:type="character" w:styleId="IntenseEmphasis">
    <w:name w:val="Intense Emphasis"/>
    <w:uiPriority w:val="21"/>
    <w:qFormat/>
    <w:rsid w:val="0073526F"/>
    <w:rPr>
      <w:b/>
      <w:bCs/>
      <w:caps/>
      <w:color w:val="390004" w:themeColor="accent1" w:themeShade="7F"/>
      <w:spacing w:val="10"/>
    </w:rPr>
  </w:style>
  <w:style w:type="character" w:styleId="SubtleReference">
    <w:name w:val="Subtle Reference"/>
    <w:uiPriority w:val="31"/>
    <w:qFormat/>
    <w:rsid w:val="0073526F"/>
    <w:rPr>
      <w:b/>
      <w:bCs/>
      <w:color w:val="73000A" w:themeColor="accent1"/>
    </w:rPr>
  </w:style>
  <w:style w:type="character" w:styleId="IntenseReference">
    <w:name w:val="Intense Reference"/>
    <w:uiPriority w:val="32"/>
    <w:qFormat/>
    <w:rsid w:val="0073526F"/>
    <w:rPr>
      <w:b/>
      <w:bCs/>
      <w:i/>
      <w:iCs/>
      <w:caps/>
      <w:color w:val="73000A" w:themeColor="accent1"/>
    </w:rPr>
  </w:style>
  <w:style w:type="character" w:styleId="BookTitle">
    <w:name w:val="Book Title"/>
    <w:uiPriority w:val="33"/>
    <w:qFormat/>
    <w:rsid w:val="0073526F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3526F"/>
    <w:pPr>
      <w:outlineLvl w:val="9"/>
    </w:pPr>
  </w:style>
  <w:style w:type="table" w:styleId="TableGrid">
    <w:name w:val="Table Grid"/>
    <w:basedOn w:val="TableNormal"/>
    <w:uiPriority w:val="39"/>
    <w:rsid w:val="0073526F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173B8"/>
    <w:rPr>
      <w:color w:val="605E5C"/>
      <w:shd w:val="clear" w:color="auto" w:fill="E1DFDD"/>
    </w:rPr>
  </w:style>
  <w:style w:type="table" w:styleId="GridTable4">
    <w:name w:val="Grid Table 4"/>
    <w:basedOn w:val="TableNormal"/>
    <w:uiPriority w:val="49"/>
    <w:rsid w:val="00382CD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98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c.edu/about/offices_and_divisions/ehs/documents/biosafety-guidance-for-covid-19-research-final.pdf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c.edu/about/offices_and_divisions/ehs/documents/biosafety-guidance-for-covid-19-research-final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UofSC">
      <a:dk1>
        <a:sysClr val="windowText" lastClr="000000"/>
      </a:dk1>
      <a:lt1>
        <a:srgbClr val="FFFFFF"/>
      </a:lt1>
      <a:dk2>
        <a:srgbClr val="73000A"/>
      </a:dk2>
      <a:lt2>
        <a:srgbClr val="E7E6E6"/>
      </a:lt2>
      <a:accent1>
        <a:srgbClr val="73000A"/>
      </a:accent1>
      <a:accent2>
        <a:srgbClr val="000000"/>
      </a:accent2>
      <a:accent3>
        <a:srgbClr val="00747A"/>
      </a:accent3>
      <a:accent4>
        <a:srgbClr val="65780B"/>
      </a:accent4>
      <a:accent5>
        <a:srgbClr val="CC2E40"/>
      </a:accent5>
      <a:accent6>
        <a:srgbClr val="CED318"/>
      </a:accent6>
      <a:hlink>
        <a:srgbClr val="73000A"/>
      </a:hlink>
      <a:folHlink>
        <a:srgbClr val="466A9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089230ce-5186-44bb-a592-10eede5f51d7" xsi:nil="true"/>
    <Leaders xmlns="089230ce-5186-44bb-a592-10eede5f51d7">
      <UserInfo>
        <DisplayName/>
        <AccountId xsi:nil="true"/>
        <AccountType/>
      </UserInfo>
    </Leaders>
    <FolderType xmlns="089230ce-5186-44bb-a592-10eede5f51d7" xsi:nil="true"/>
    <AppVersion xmlns="089230ce-5186-44bb-a592-10eede5f51d7" xsi:nil="true"/>
    <DefaultSectionNames xmlns="089230ce-5186-44bb-a592-10eede5f51d7" xsi:nil="true"/>
    <Is_Collaboration_Space_Locked xmlns="089230ce-5186-44bb-a592-10eede5f51d7" xsi:nil="true"/>
    <Has_Leaders_Only_SectionGroup xmlns="089230ce-5186-44bb-a592-10eede5f51d7" xsi:nil="true"/>
    <NotebookType xmlns="089230ce-5186-44bb-a592-10eede5f51d7" xsi:nil="true"/>
    <Member_Groups xmlns="089230ce-5186-44bb-a592-10eede5f51d7">
      <UserInfo>
        <DisplayName/>
        <AccountId xsi:nil="true"/>
        <AccountType/>
      </UserInfo>
    </Member_Groups>
    <Owner xmlns="089230ce-5186-44bb-a592-10eede5f51d7">
      <UserInfo>
        <DisplayName/>
        <AccountId xsi:nil="true"/>
        <AccountType/>
      </UserInfo>
    </Owner>
    <Invited_Leaders xmlns="089230ce-5186-44bb-a592-10eede5f51d7" xsi:nil="true"/>
    <Invited_Members xmlns="089230ce-5186-44bb-a592-10eede5f51d7" xsi:nil="true"/>
    <Members xmlns="089230ce-5186-44bb-a592-10eede5f51d7">
      <UserInfo>
        <DisplayName/>
        <AccountId xsi:nil="true"/>
        <AccountType/>
      </UserInfo>
    </Members>
    <CultureName xmlns="089230ce-5186-44bb-a592-10eede5f51d7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24C46DE0BBA40AFCAB1A0944684DE" ma:contentTypeVersion="28" ma:contentTypeDescription="Create a new document." ma:contentTypeScope="" ma:versionID="cd2bd5fc33ae3fc97ed6286aaf70ea18">
  <xsd:schema xmlns:xsd="http://www.w3.org/2001/XMLSchema" xmlns:xs="http://www.w3.org/2001/XMLSchema" xmlns:p="http://schemas.microsoft.com/office/2006/metadata/properties" xmlns:ns3="7618c7ad-4475-45bd-a03c-b239f9bc79d8" xmlns:ns4="089230ce-5186-44bb-a592-10eede5f51d7" targetNamespace="http://schemas.microsoft.com/office/2006/metadata/properties" ma:root="true" ma:fieldsID="7ac1075650e527bff671bb3f5b1185ed" ns3:_="" ns4:_="">
    <xsd:import namespace="7618c7ad-4475-45bd-a03c-b239f9bc79d8"/>
    <xsd:import namespace="089230ce-5186-44bb-a592-10eede5f51d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CultureName" minOccurs="0"/>
                <xsd:element ref="ns4:AppVersion" minOccurs="0"/>
                <xsd:element ref="ns4:Leaders" minOccurs="0"/>
                <xsd:element ref="ns4:Members" minOccurs="0"/>
                <xsd:element ref="ns4:Member_Groups" minOccurs="0"/>
                <xsd:element ref="ns4:Invited_Leaders" minOccurs="0"/>
                <xsd:element ref="ns4:Invited_Members" minOccurs="0"/>
                <xsd:element ref="ns4:Self_Registration_Enabled" minOccurs="0"/>
                <xsd:element ref="ns4:Has_Leaders_Only_SectionGroup" minOccurs="0"/>
                <xsd:element ref="ns4:Is_Collaboration_Space_Locked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EventHashCode" minOccurs="0"/>
                <xsd:element ref="ns4:MediaServiceGenerationTime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18c7ad-4475-45bd-a03c-b239f9bc79d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25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26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9230ce-5186-44bb-a592-10eede5f51d7" elementFormDefault="qualified">
    <xsd:import namespace="http://schemas.microsoft.com/office/2006/documentManagement/types"/>
    <xsd:import namespace="http://schemas.microsoft.com/office/infopath/2007/PartnerControls"/>
    <xsd:element name="NotebookType" ma:index="11" nillable="true" ma:displayName="Notebook Type" ma:internalName="NotebookType">
      <xsd:simpleType>
        <xsd:restriction base="dms:Text"/>
      </xsd:simpleType>
    </xsd:element>
    <xsd:element name="FolderType" ma:index="12" nillable="true" ma:displayName="Folder Type" ma:internalName="FolderType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CultureName" ma:index="15" nillable="true" ma:displayName="Culture Name" ma:internalName="CultureName">
      <xsd:simpleType>
        <xsd:restriction base="dms:Text"/>
      </xsd:simpleType>
    </xsd:element>
    <xsd:element name="AppVersion" ma:index="16" nillable="true" ma:displayName="App Version" ma:internalName="AppVersion">
      <xsd:simpleType>
        <xsd:restriction base="dms:Text"/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20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1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2" nillable="true" ma:displayName="Self_Registration_Enabled" ma:internalName="Self_Registration_Enabled">
      <xsd:simpleType>
        <xsd:restriction base="dms:Boolean"/>
      </xsd:simpleType>
    </xsd:element>
    <xsd:element name="Has_Leaders_Only_SectionGroup" ma:index="23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4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7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8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9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30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3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3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95BC203-59F0-4123-BEBD-6688F857C2EF}">
  <ds:schemaRefs>
    <ds:schemaRef ds:uri="http://schemas.microsoft.com/office/2006/metadata/properties"/>
    <ds:schemaRef ds:uri="http://schemas.microsoft.com/office/infopath/2007/PartnerControls"/>
    <ds:schemaRef ds:uri="089230ce-5186-44bb-a592-10eede5f51d7"/>
  </ds:schemaRefs>
</ds:datastoreItem>
</file>

<file path=customXml/itemProps2.xml><?xml version="1.0" encoding="utf-8"?>
<ds:datastoreItem xmlns:ds="http://schemas.openxmlformats.org/officeDocument/2006/customXml" ds:itemID="{CB5C914E-3C9E-4D36-93BC-A5C2C6D5D6A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63873F-3ABE-41F6-A11E-ADC1E1D7C1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18c7ad-4475-45bd-a03c-b239f9bc79d8"/>
    <ds:schemaRef ds:uri="089230ce-5186-44bb-a592-10eede5f51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B9DA15D-D5A5-4F8F-957B-C5D0D78F522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377</Words>
  <Characters>215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BINS, MARK</dc:creator>
  <cp:keywords/>
  <dc:description/>
  <cp:lastModifiedBy>SMITH, SHERIKA</cp:lastModifiedBy>
  <cp:revision>2</cp:revision>
  <dcterms:created xsi:type="dcterms:W3CDTF">2020-07-23T20:14:00Z</dcterms:created>
  <dcterms:modified xsi:type="dcterms:W3CDTF">2020-07-23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A24C46DE0BBA40AFCAB1A0944684DE</vt:lpwstr>
  </property>
</Properties>
</file>